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797F0" w14:textId="77777777" w:rsidR="002A3D9E" w:rsidRDefault="002A3D9E" w:rsidP="002A3D9E">
      <w:pPr>
        <w:jc w:val="center"/>
        <w:rPr>
          <w:b/>
          <w:bCs/>
          <w:sz w:val="36"/>
          <w:szCs w:val="36"/>
        </w:rPr>
      </w:pPr>
    </w:p>
    <w:p w14:paraId="6F3C868F" w14:textId="77777777" w:rsidR="002A3D9E" w:rsidRDefault="002A3D9E" w:rsidP="002A3D9E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MEGHÍVÓ</w:t>
      </w:r>
    </w:p>
    <w:p w14:paraId="00031AE2" w14:textId="77777777" w:rsidR="002A3D9E" w:rsidRDefault="002A3D9E" w:rsidP="002A3D9E">
      <w:pPr>
        <w:jc w:val="center"/>
        <w:rPr>
          <w:b/>
          <w:bCs/>
          <w:sz w:val="36"/>
          <w:szCs w:val="36"/>
        </w:rPr>
      </w:pPr>
    </w:p>
    <w:p w14:paraId="122AF831" w14:textId="77777777" w:rsidR="002A3D9E" w:rsidRDefault="002A3D9E" w:rsidP="002A3D9E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Ezúton tisztelettel meghívjuk Önt és munkatársait a Vegyészmérnöki- és Anyagtudományok Doktori Iskola PhD hallgatóinak</w:t>
      </w:r>
    </w:p>
    <w:p w14:paraId="15802A19" w14:textId="77777777" w:rsidR="002A3D9E" w:rsidRDefault="002A3D9E" w:rsidP="002A3D9E">
      <w:pPr>
        <w:jc w:val="center"/>
        <w:rPr>
          <w:b/>
          <w:bCs/>
          <w:sz w:val="36"/>
          <w:szCs w:val="36"/>
        </w:rPr>
      </w:pPr>
    </w:p>
    <w:p w14:paraId="70DBCE85" w14:textId="78051D15" w:rsidR="002A3D9E" w:rsidRDefault="002A5942" w:rsidP="002A3D9E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202</w:t>
      </w:r>
      <w:r w:rsidR="00567683">
        <w:rPr>
          <w:b/>
          <w:bCs/>
          <w:sz w:val="36"/>
          <w:szCs w:val="36"/>
        </w:rPr>
        <w:t>5</w:t>
      </w:r>
      <w:r>
        <w:rPr>
          <w:b/>
          <w:bCs/>
          <w:sz w:val="36"/>
          <w:szCs w:val="36"/>
        </w:rPr>
        <w:t xml:space="preserve">. </w:t>
      </w:r>
      <w:r w:rsidR="00DC0C44">
        <w:rPr>
          <w:b/>
          <w:bCs/>
          <w:sz w:val="36"/>
          <w:szCs w:val="36"/>
        </w:rPr>
        <w:t>május</w:t>
      </w:r>
      <w:r w:rsidR="00FA04A0">
        <w:rPr>
          <w:b/>
          <w:bCs/>
          <w:sz w:val="36"/>
          <w:szCs w:val="36"/>
        </w:rPr>
        <w:t xml:space="preserve"> </w:t>
      </w:r>
      <w:r w:rsidR="00DC0C44">
        <w:rPr>
          <w:b/>
          <w:bCs/>
          <w:sz w:val="36"/>
          <w:szCs w:val="36"/>
        </w:rPr>
        <w:t>13</w:t>
      </w:r>
      <w:r w:rsidR="00FA04A0">
        <w:rPr>
          <w:b/>
          <w:bCs/>
          <w:sz w:val="36"/>
          <w:szCs w:val="36"/>
        </w:rPr>
        <w:t>-á</w:t>
      </w:r>
      <w:r w:rsidR="002A3D9E">
        <w:rPr>
          <w:b/>
          <w:bCs/>
          <w:sz w:val="36"/>
          <w:szCs w:val="36"/>
        </w:rPr>
        <w:t>n 09:00 órakor tartandó témabeszámolójára</w:t>
      </w:r>
    </w:p>
    <w:p w14:paraId="3B8EA6CF" w14:textId="77777777" w:rsidR="002A3D9E" w:rsidRDefault="002A3D9E" w:rsidP="002A3D9E">
      <w:pPr>
        <w:jc w:val="center"/>
        <w:rPr>
          <w:b/>
          <w:bCs/>
          <w:sz w:val="36"/>
          <w:szCs w:val="36"/>
        </w:rPr>
      </w:pPr>
    </w:p>
    <w:p w14:paraId="6AA23760" w14:textId="2C3950D8" w:rsidR="002A3D9E" w:rsidRDefault="002A3D9E" w:rsidP="002A3D9E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Helyszín: </w:t>
      </w:r>
      <w:r>
        <w:rPr>
          <w:sz w:val="36"/>
          <w:szCs w:val="36"/>
        </w:rPr>
        <w:t xml:space="preserve">Pannon Egyetem, N épület, </w:t>
      </w:r>
      <w:r w:rsidR="00FA04A0">
        <w:rPr>
          <w:sz w:val="36"/>
          <w:szCs w:val="36"/>
        </w:rPr>
        <w:t>N329 Markó-</w:t>
      </w:r>
      <w:r>
        <w:rPr>
          <w:sz w:val="36"/>
          <w:szCs w:val="36"/>
        </w:rPr>
        <w:t>terem</w:t>
      </w:r>
    </w:p>
    <w:p w14:paraId="6C335875" w14:textId="77777777" w:rsidR="002A3D9E" w:rsidRDefault="002A3D9E" w:rsidP="002A3D9E">
      <w:pPr>
        <w:rPr>
          <w:sz w:val="22"/>
          <w:szCs w:val="22"/>
        </w:rPr>
      </w:pPr>
    </w:p>
    <w:p w14:paraId="2D9CB38B" w14:textId="77777777" w:rsidR="00567683" w:rsidRDefault="00567683" w:rsidP="002A3D9E">
      <w:pPr>
        <w:rPr>
          <w:sz w:val="22"/>
          <w:szCs w:val="22"/>
        </w:rPr>
      </w:pPr>
    </w:p>
    <w:p w14:paraId="08D560A4" w14:textId="77777777" w:rsidR="002A3D9E" w:rsidRDefault="002A3D9E" w:rsidP="002A3D9E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Program</w:t>
      </w:r>
    </w:p>
    <w:p w14:paraId="2F1066E7" w14:textId="77777777" w:rsidR="00567683" w:rsidRDefault="00567683" w:rsidP="002A3D9E">
      <w:pPr>
        <w:jc w:val="center"/>
        <w:rPr>
          <w:b/>
          <w:bCs/>
          <w:sz w:val="36"/>
          <w:szCs w:val="36"/>
        </w:rPr>
      </w:pPr>
    </w:p>
    <w:p w14:paraId="7CE928D9" w14:textId="77777777" w:rsidR="002A3D9E" w:rsidRDefault="002A3D9E" w:rsidP="002A3D9E">
      <w:pPr>
        <w:rPr>
          <w:sz w:val="22"/>
          <w:szCs w:val="22"/>
        </w:rPr>
      </w:pPr>
    </w:p>
    <w:p w14:paraId="17D112A8" w14:textId="77777777" w:rsidR="002A3D9E" w:rsidRDefault="002A5942" w:rsidP="002A3D9E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Bocska Boglárka</w:t>
      </w:r>
    </w:p>
    <w:p w14:paraId="4AC57A64" w14:textId="77777777" w:rsidR="002A3D9E" w:rsidRDefault="00DA4C28" w:rsidP="002A3D9E">
      <w:pPr>
        <w:rPr>
          <w:i/>
          <w:iCs/>
          <w:sz w:val="32"/>
          <w:szCs w:val="32"/>
        </w:rPr>
      </w:pPr>
      <w:r w:rsidRPr="00DA4C28">
        <w:rPr>
          <w:i/>
          <w:iCs/>
          <w:sz w:val="32"/>
          <w:szCs w:val="32"/>
        </w:rPr>
        <w:t>Enzimes elektrokémia</w:t>
      </w:r>
      <w:r>
        <w:rPr>
          <w:i/>
          <w:iCs/>
          <w:sz w:val="32"/>
          <w:szCs w:val="32"/>
        </w:rPr>
        <w:t>i</w:t>
      </w:r>
      <w:r w:rsidRPr="00DA4C28">
        <w:rPr>
          <w:i/>
          <w:iCs/>
          <w:sz w:val="32"/>
          <w:szCs w:val="32"/>
        </w:rPr>
        <w:t xml:space="preserve"> folyamatok tanulmányozása nem konvencionális közegekben</w:t>
      </w:r>
    </w:p>
    <w:p w14:paraId="14F5337C" w14:textId="77777777" w:rsidR="002A3D9E" w:rsidRDefault="002A3D9E" w:rsidP="002A3D9E">
      <w:pPr>
        <w:rPr>
          <w:i/>
          <w:iCs/>
          <w:sz w:val="32"/>
          <w:szCs w:val="32"/>
        </w:rPr>
      </w:pPr>
    </w:p>
    <w:p w14:paraId="1DC4D7C4" w14:textId="77777777" w:rsidR="002A3D9E" w:rsidRDefault="002A3D9E" w:rsidP="002A3D9E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Kalauz-Simon Veronika</w:t>
      </w:r>
    </w:p>
    <w:p w14:paraId="23964B21" w14:textId="7B0BCE5E" w:rsidR="002A3D9E" w:rsidRDefault="00FA04A0" w:rsidP="002A3D9E">
      <w:pPr>
        <w:rPr>
          <w:i/>
          <w:iCs/>
          <w:sz w:val="32"/>
          <w:szCs w:val="32"/>
        </w:rPr>
      </w:pPr>
      <w:r>
        <w:rPr>
          <w:i/>
          <w:iCs/>
          <w:sz w:val="32"/>
          <w:szCs w:val="32"/>
        </w:rPr>
        <w:t>Anaerob fermentáció hatékonyságának növelése</w:t>
      </w:r>
    </w:p>
    <w:p w14:paraId="57CCEB0E" w14:textId="77777777" w:rsidR="002A3D9E" w:rsidRDefault="002A3D9E" w:rsidP="002A3D9E">
      <w:pPr>
        <w:rPr>
          <w:i/>
          <w:iCs/>
          <w:sz w:val="32"/>
          <w:szCs w:val="32"/>
        </w:rPr>
      </w:pPr>
    </w:p>
    <w:p w14:paraId="6B626F85" w14:textId="532C2902" w:rsidR="002A5942" w:rsidRDefault="00DC0C44" w:rsidP="002A5942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Hárs Lilla</w:t>
      </w:r>
    </w:p>
    <w:p w14:paraId="69A53780" w14:textId="58BFD453" w:rsidR="00DC0C44" w:rsidRDefault="00DC0C44" w:rsidP="002A5942">
      <w:pPr>
        <w:rPr>
          <w:i/>
          <w:iCs/>
          <w:sz w:val="32"/>
          <w:szCs w:val="32"/>
        </w:rPr>
      </w:pPr>
      <w:r>
        <w:rPr>
          <w:i/>
          <w:iCs/>
          <w:sz w:val="32"/>
          <w:szCs w:val="32"/>
        </w:rPr>
        <w:t xml:space="preserve">Biológiailag tisztított szennyvízek újrahasznosításának membrántechnológiai vonatkozásai </w:t>
      </w:r>
    </w:p>
    <w:p w14:paraId="23FB3BD8" w14:textId="77777777" w:rsidR="002A5942" w:rsidRDefault="002A5942" w:rsidP="002A3D9E">
      <w:pPr>
        <w:rPr>
          <w:b/>
          <w:bCs/>
          <w:sz w:val="32"/>
          <w:szCs w:val="32"/>
        </w:rPr>
      </w:pPr>
    </w:p>
    <w:p w14:paraId="1E634EDE" w14:textId="77777777" w:rsidR="002A3D9E" w:rsidRDefault="002A3D9E" w:rsidP="002A3D9E">
      <w:pPr>
        <w:rPr>
          <w:i/>
          <w:iCs/>
          <w:sz w:val="32"/>
          <w:szCs w:val="32"/>
        </w:rPr>
      </w:pPr>
    </w:p>
    <w:p w14:paraId="62D561C1" w14:textId="77777777" w:rsidR="002A3D9E" w:rsidRDefault="002A3D9E" w:rsidP="002A3D9E">
      <w:pPr>
        <w:rPr>
          <w:i/>
          <w:iCs/>
          <w:sz w:val="32"/>
          <w:szCs w:val="32"/>
        </w:rPr>
      </w:pPr>
    </w:p>
    <w:p w14:paraId="2F14116A" w14:textId="7AC674AE" w:rsidR="002A3D9E" w:rsidRDefault="00DA4C28" w:rsidP="002A3D9E">
      <w:pPr>
        <w:jc w:val="right"/>
        <w:rPr>
          <w:sz w:val="32"/>
          <w:szCs w:val="32"/>
        </w:rPr>
      </w:pPr>
      <w:r>
        <w:rPr>
          <w:sz w:val="32"/>
          <w:szCs w:val="32"/>
        </w:rPr>
        <w:t>Veszprém, 202</w:t>
      </w:r>
      <w:r w:rsidR="00DC0C44">
        <w:rPr>
          <w:sz w:val="32"/>
          <w:szCs w:val="32"/>
        </w:rPr>
        <w:t>5</w:t>
      </w:r>
      <w:r>
        <w:rPr>
          <w:sz w:val="32"/>
          <w:szCs w:val="32"/>
        </w:rPr>
        <w:t xml:space="preserve">. </w:t>
      </w:r>
      <w:r w:rsidR="00DC0C44">
        <w:rPr>
          <w:sz w:val="32"/>
          <w:szCs w:val="32"/>
        </w:rPr>
        <w:t>április</w:t>
      </w:r>
      <w:r w:rsidR="00567683">
        <w:rPr>
          <w:sz w:val="32"/>
          <w:szCs w:val="32"/>
        </w:rPr>
        <w:t xml:space="preserve"> </w:t>
      </w:r>
      <w:r w:rsidR="00DC0C44">
        <w:rPr>
          <w:sz w:val="32"/>
          <w:szCs w:val="32"/>
        </w:rPr>
        <w:t>28</w:t>
      </w:r>
      <w:r w:rsidR="002A3D9E">
        <w:rPr>
          <w:sz w:val="32"/>
          <w:szCs w:val="32"/>
        </w:rPr>
        <w:t>.</w:t>
      </w:r>
    </w:p>
    <w:p w14:paraId="2FECE35B" w14:textId="77777777" w:rsidR="00077A7F" w:rsidRPr="002A3D9E" w:rsidRDefault="00077A7F" w:rsidP="002A3D9E"/>
    <w:sectPr w:rsidR="00077A7F" w:rsidRPr="002A3D9E" w:rsidSect="008E5E0E">
      <w:headerReference w:type="default" r:id="rId7"/>
      <w:footerReference w:type="default" r:id="rId8"/>
      <w:footerReference w:type="first" r:id="rId9"/>
      <w:pgSz w:w="11906" w:h="16838" w:code="9"/>
      <w:pgMar w:top="1247" w:right="1361" w:bottom="1616" w:left="1361" w:header="28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AB931D" w14:textId="77777777" w:rsidR="00A56DF5" w:rsidRDefault="00A56DF5">
      <w:r>
        <w:separator/>
      </w:r>
    </w:p>
  </w:endnote>
  <w:endnote w:type="continuationSeparator" w:id="0">
    <w:p w14:paraId="5106D4ED" w14:textId="77777777" w:rsidR="00A56DF5" w:rsidRDefault="00A56D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87"/>
      <w:gridCol w:w="567"/>
      <w:gridCol w:w="2976"/>
      <w:gridCol w:w="456"/>
      <w:gridCol w:w="2380"/>
      <w:gridCol w:w="1808"/>
    </w:tblGrid>
    <w:tr w:rsidR="00BA2DBF" w14:paraId="3CD880EA" w14:textId="77777777" w:rsidTr="00827845">
      <w:tc>
        <w:tcPr>
          <w:tcW w:w="987" w:type="dxa"/>
          <w:vMerge w:val="restart"/>
          <w:tcBorders>
            <w:top w:val="single" w:sz="4" w:space="0" w:color="auto"/>
          </w:tcBorders>
        </w:tcPr>
        <w:p w14:paraId="27735E84" w14:textId="77777777" w:rsidR="00BA2DBF" w:rsidRDefault="00BA2DBF" w:rsidP="00BA2DBF">
          <w:pPr>
            <w:pStyle w:val="Footer"/>
            <w:jc w:val="center"/>
            <w:rPr>
              <w:rFonts w:ascii="Garamond" w:hAnsi="Garamond"/>
              <w:sz w:val="22"/>
              <w:szCs w:val="22"/>
            </w:rPr>
          </w:pPr>
        </w:p>
      </w:tc>
      <w:tc>
        <w:tcPr>
          <w:tcW w:w="567" w:type="dxa"/>
          <w:tcBorders>
            <w:top w:val="single" w:sz="4" w:space="0" w:color="auto"/>
          </w:tcBorders>
          <w:vAlign w:val="center"/>
        </w:tcPr>
        <w:p w14:paraId="0FFDAB8C" w14:textId="6F580558" w:rsidR="00BA2DBF" w:rsidRDefault="006C6B51" w:rsidP="00BA2DBF">
          <w:pPr>
            <w:pStyle w:val="Footer"/>
            <w:jc w:val="center"/>
            <w:rPr>
              <w:rFonts w:ascii="Garamond" w:hAnsi="Garamond"/>
              <w:sz w:val="22"/>
              <w:szCs w:val="22"/>
            </w:rPr>
          </w:pPr>
          <w:r>
            <w:rPr>
              <w:rFonts w:ascii="Garamond" w:hAnsi="Garamond"/>
              <w:noProof/>
              <w:sz w:val="22"/>
              <w:szCs w:val="22"/>
            </w:rPr>
            <mc:AlternateContent>
              <mc:Choice Requires="wps">
                <w:drawing>
                  <wp:inline distT="0" distB="0" distL="0" distR="0" wp14:anchorId="0BCE961F" wp14:editId="5D6E6650">
                    <wp:extent cx="179070" cy="109220"/>
                    <wp:effectExtent l="9525" t="9525" r="1905" b="5080"/>
                    <wp:docPr id="80152548" name="Google Shape;88;p1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79070" cy="109220"/>
                            </a:xfrm>
                            <a:custGeom>
                              <a:avLst/>
                              <a:gdLst>
                                <a:gd name="T0" fmla="*/ 307947 w 312180"/>
                                <a:gd name="T1" fmla="*/ 0 h 190482"/>
                                <a:gd name="T2" fmla="*/ 6349 w 312180"/>
                                <a:gd name="T3" fmla="*/ 0 h 190482"/>
                                <a:gd name="T4" fmla="*/ 0 w 312180"/>
                                <a:gd name="T5" fmla="*/ 6349 h 190482"/>
                                <a:gd name="T6" fmla="*/ 0 w 312180"/>
                                <a:gd name="T7" fmla="*/ 187308 h 190482"/>
                                <a:gd name="T8" fmla="*/ 6349 w 312180"/>
                                <a:gd name="T9" fmla="*/ 193658 h 190482"/>
                                <a:gd name="T10" fmla="*/ 307947 w 312180"/>
                                <a:gd name="T11" fmla="*/ 193658 h 190482"/>
                                <a:gd name="T12" fmla="*/ 314297 w 312180"/>
                                <a:gd name="T13" fmla="*/ 187308 h 190482"/>
                                <a:gd name="T14" fmla="*/ 314297 w 312180"/>
                                <a:gd name="T15" fmla="*/ 6349 h 190482"/>
                                <a:gd name="T16" fmla="*/ 307947 w 312180"/>
                                <a:gd name="T17" fmla="*/ 0 h 190482"/>
                                <a:gd name="T18" fmla="*/ 301598 w 312180"/>
                                <a:gd name="T19" fmla="*/ 180959 h 190482"/>
                                <a:gd name="T20" fmla="*/ 13228 w 312180"/>
                                <a:gd name="T21" fmla="*/ 180959 h 190482"/>
                                <a:gd name="T22" fmla="*/ 13228 w 312180"/>
                                <a:gd name="T23" fmla="*/ 12699 h 190482"/>
                                <a:gd name="T24" fmla="*/ 301598 w 312180"/>
                                <a:gd name="T25" fmla="*/ 12699 h 190482"/>
                                <a:gd name="T26" fmla="*/ 301598 w 312180"/>
                                <a:gd name="T27" fmla="*/ 180959 h 190482"/>
                                <a:gd name="T28" fmla="*/ 23281 w 312180"/>
                                <a:gd name="T29" fmla="*/ 26456 h 190482"/>
                                <a:gd name="T30" fmla="*/ 32276 w 312180"/>
                                <a:gd name="T31" fmla="*/ 23810 h 190482"/>
                                <a:gd name="T32" fmla="*/ 157148 w 312180"/>
                                <a:gd name="T33" fmla="*/ 89950 h 190482"/>
                                <a:gd name="T34" fmla="*/ 282020 w 312180"/>
                                <a:gd name="T35" fmla="*/ 23810 h 190482"/>
                                <a:gd name="T36" fmla="*/ 291015 w 312180"/>
                                <a:gd name="T37" fmla="*/ 26456 h 190482"/>
                                <a:gd name="T38" fmla="*/ 288370 w 312180"/>
                                <a:gd name="T39" fmla="*/ 35451 h 190482"/>
                                <a:gd name="T40" fmla="*/ 160323 w 312180"/>
                                <a:gd name="T41" fmla="*/ 103178 h 190482"/>
                                <a:gd name="T42" fmla="*/ 157148 w 312180"/>
                                <a:gd name="T43" fmla="*/ 103707 h 190482"/>
                                <a:gd name="T44" fmla="*/ 153974 w 312180"/>
                                <a:gd name="T45" fmla="*/ 103178 h 190482"/>
                                <a:gd name="T46" fmla="*/ 25927 w 312180"/>
                                <a:gd name="T47" fmla="*/ 35451 h 190482"/>
                                <a:gd name="T48" fmla="*/ 23281 w 312180"/>
                                <a:gd name="T49" fmla="*/ 26456 h 190482"/>
                                <a:gd name="T50" fmla="*/ 124872 w 312180"/>
                                <a:gd name="T51" fmla="*/ 101062 h 190482"/>
                                <a:gd name="T52" fmla="*/ 123285 w 312180"/>
                                <a:gd name="T53" fmla="*/ 110057 h 190482"/>
                                <a:gd name="T54" fmla="*/ 32805 w 312180"/>
                                <a:gd name="T55" fmla="*/ 170376 h 190482"/>
                                <a:gd name="T56" fmla="*/ 29102 w 312180"/>
                                <a:gd name="T57" fmla="*/ 171435 h 190482"/>
                                <a:gd name="T58" fmla="*/ 23810 w 312180"/>
                                <a:gd name="T59" fmla="*/ 168789 h 190482"/>
                                <a:gd name="T60" fmla="*/ 25398 w 312180"/>
                                <a:gd name="T61" fmla="*/ 159794 h 190482"/>
                                <a:gd name="T62" fmla="*/ 115877 w 312180"/>
                                <a:gd name="T63" fmla="*/ 99474 h 190482"/>
                                <a:gd name="T64" fmla="*/ 124872 w 312180"/>
                                <a:gd name="T65" fmla="*/ 101062 h 190482"/>
                                <a:gd name="T66" fmla="*/ 288899 w 312180"/>
                                <a:gd name="T67" fmla="*/ 159794 h 190482"/>
                                <a:gd name="T68" fmla="*/ 290486 w 312180"/>
                                <a:gd name="T69" fmla="*/ 168789 h 190482"/>
                                <a:gd name="T70" fmla="*/ 285195 w 312180"/>
                                <a:gd name="T71" fmla="*/ 171435 h 190482"/>
                                <a:gd name="T72" fmla="*/ 281491 w 312180"/>
                                <a:gd name="T73" fmla="*/ 170376 h 190482"/>
                                <a:gd name="T74" fmla="*/ 191012 w 312180"/>
                                <a:gd name="T75" fmla="*/ 110057 h 190482"/>
                                <a:gd name="T76" fmla="*/ 189425 w 312180"/>
                                <a:gd name="T77" fmla="*/ 101062 h 190482"/>
                                <a:gd name="T78" fmla="*/ 198420 w 312180"/>
                                <a:gd name="T79" fmla="*/ 99474 h 190482"/>
                                <a:gd name="T80" fmla="*/ 288899 w 312180"/>
                                <a:gd name="T81" fmla="*/ 159794 h 19048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</a:cxnLst>
                              <a:rect l="0" t="0" r="r" b="b"/>
                              <a:pathLst>
                                <a:path w="312180" h="190482" extrusionOk="0">
                                  <a:moveTo>
                                    <a:pt x="307947" y="0"/>
                                  </a:moveTo>
                                  <a:lnTo>
                                    <a:pt x="6349" y="0"/>
                                  </a:lnTo>
                                  <a:cubicBezTo>
                                    <a:pt x="2646" y="0"/>
                                    <a:pt x="0" y="2646"/>
                                    <a:pt x="0" y="6349"/>
                                  </a:cubicBezTo>
                                  <a:lnTo>
                                    <a:pt x="0" y="187308"/>
                                  </a:lnTo>
                                  <a:cubicBezTo>
                                    <a:pt x="0" y="191012"/>
                                    <a:pt x="2646" y="193658"/>
                                    <a:pt x="6349" y="193658"/>
                                  </a:cubicBezTo>
                                  <a:lnTo>
                                    <a:pt x="307947" y="193658"/>
                                  </a:lnTo>
                                  <a:cubicBezTo>
                                    <a:pt x="311651" y="193658"/>
                                    <a:pt x="314297" y="191012"/>
                                    <a:pt x="314297" y="187308"/>
                                  </a:cubicBezTo>
                                  <a:lnTo>
                                    <a:pt x="314297" y="6349"/>
                                  </a:lnTo>
                                  <a:cubicBezTo>
                                    <a:pt x="314826" y="3175"/>
                                    <a:pt x="311651" y="0"/>
                                    <a:pt x="307947" y="0"/>
                                  </a:cubicBezTo>
                                  <a:close/>
                                  <a:moveTo>
                                    <a:pt x="301598" y="180959"/>
                                  </a:moveTo>
                                  <a:lnTo>
                                    <a:pt x="13228" y="180959"/>
                                  </a:lnTo>
                                  <a:lnTo>
                                    <a:pt x="13228" y="12699"/>
                                  </a:lnTo>
                                  <a:lnTo>
                                    <a:pt x="301598" y="12699"/>
                                  </a:lnTo>
                                  <a:lnTo>
                                    <a:pt x="301598" y="180959"/>
                                  </a:lnTo>
                                  <a:close/>
                                  <a:moveTo>
                                    <a:pt x="23281" y="26456"/>
                                  </a:moveTo>
                                  <a:cubicBezTo>
                                    <a:pt x="24869" y="23281"/>
                                    <a:pt x="29102" y="22223"/>
                                    <a:pt x="32276" y="23810"/>
                                  </a:cubicBezTo>
                                  <a:lnTo>
                                    <a:pt x="157148" y="89950"/>
                                  </a:lnTo>
                                  <a:lnTo>
                                    <a:pt x="282020" y="23810"/>
                                  </a:lnTo>
                                  <a:cubicBezTo>
                                    <a:pt x="285195" y="22223"/>
                                    <a:pt x="288899" y="23281"/>
                                    <a:pt x="291015" y="26456"/>
                                  </a:cubicBezTo>
                                  <a:cubicBezTo>
                                    <a:pt x="292603" y="29631"/>
                                    <a:pt x="291544" y="33334"/>
                                    <a:pt x="288370" y="35451"/>
                                  </a:cubicBezTo>
                                  <a:lnTo>
                                    <a:pt x="160323" y="103178"/>
                                  </a:lnTo>
                                  <a:cubicBezTo>
                                    <a:pt x="159265" y="103707"/>
                                    <a:pt x="158207" y="103707"/>
                                    <a:pt x="157148" y="103707"/>
                                  </a:cubicBezTo>
                                  <a:cubicBezTo>
                                    <a:pt x="156090" y="103707"/>
                                    <a:pt x="155032" y="103707"/>
                                    <a:pt x="153974" y="103178"/>
                                  </a:cubicBezTo>
                                  <a:lnTo>
                                    <a:pt x="25927" y="35451"/>
                                  </a:lnTo>
                                  <a:cubicBezTo>
                                    <a:pt x="22752" y="33334"/>
                                    <a:pt x="21694" y="29102"/>
                                    <a:pt x="23281" y="26456"/>
                                  </a:cubicBezTo>
                                  <a:close/>
                                  <a:moveTo>
                                    <a:pt x="124872" y="101062"/>
                                  </a:moveTo>
                                  <a:cubicBezTo>
                                    <a:pt x="126989" y="104237"/>
                                    <a:pt x="125930" y="107940"/>
                                    <a:pt x="123285" y="110057"/>
                                  </a:cubicBezTo>
                                  <a:lnTo>
                                    <a:pt x="32805" y="170376"/>
                                  </a:lnTo>
                                  <a:cubicBezTo>
                                    <a:pt x="31747" y="170905"/>
                                    <a:pt x="30689" y="171435"/>
                                    <a:pt x="29102" y="171435"/>
                                  </a:cubicBezTo>
                                  <a:cubicBezTo>
                                    <a:pt x="26985" y="171435"/>
                                    <a:pt x="24869" y="170376"/>
                                    <a:pt x="23810" y="168789"/>
                                  </a:cubicBezTo>
                                  <a:cubicBezTo>
                                    <a:pt x="21694" y="165614"/>
                                    <a:pt x="22752" y="161910"/>
                                    <a:pt x="25398" y="159794"/>
                                  </a:cubicBezTo>
                                  <a:lnTo>
                                    <a:pt x="115877" y="99474"/>
                                  </a:lnTo>
                                  <a:cubicBezTo>
                                    <a:pt x="119052" y="97358"/>
                                    <a:pt x="123285" y="97887"/>
                                    <a:pt x="124872" y="101062"/>
                                  </a:cubicBezTo>
                                  <a:close/>
                                  <a:moveTo>
                                    <a:pt x="288899" y="159794"/>
                                  </a:moveTo>
                                  <a:cubicBezTo>
                                    <a:pt x="292074" y="161910"/>
                                    <a:pt x="292603" y="165614"/>
                                    <a:pt x="290486" y="168789"/>
                                  </a:cubicBezTo>
                                  <a:cubicBezTo>
                                    <a:pt x="289428" y="170905"/>
                                    <a:pt x="287312" y="171435"/>
                                    <a:pt x="285195" y="171435"/>
                                  </a:cubicBezTo>
                                  <a:cubicBezTo>
                                    <a:pt x="284137" y="171435"/>
                                    <a:pt x="282550" y="170905"/>
                                    <a:pt x="281491" y="170376"/>
                                  </a:cubicBezTo>
                                  <a:lnTo>
                                    <a:pt x="191012" y="110057"/>
                                  </a:lnTo>
                                  <a:cubicBezTo>
                                    <a:pt x="187837" y="107940"/>
                                    <a:pt x="187308" y="104237"/>
                                    <a:pt x="189425" y="101062"/>
                                  </a:cubicBezTo>
                                  <a:cubicBezTo>
                                    <a:pt x="191541" y="97887"/>
                                    <a:pt x="195245" y="97358"/>
                                    <a:pt x="198420" y="99474"/>
                                  </a:cubicBezTo>
                                  <a:lnTo>
                                    <a:pt x="288899" y="15979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 xmlns:w16sdtfl="http://schemas.microsoft.com/office/word/2024/wordml/sdtformatlock" xmlns:w16du="http://schemas.microsoft.com/office/word/2023/wordml/word16du">
                <w:pict>
                  <v:shape w14:anchorId="74F0B961" id="Google Shape;88;p13" o:spid="_x0000_s1026" style="width:14.1pt;height:8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312180,1904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" path="m307947,l6349,c2646,,,2646,,6349l,187308v,3704,2646,6350,6349,6350l307947,193658v3704,,6350,-2646,6350,-6350l314297,6349c314826,3175,311651,,307947,xm301598,180959r-288370,l13228,12699r288370,l301598,180959xm23281,26456v1588,-3175,5821,-4233,8995,-2646l157148,89950,282020,23810v3175,-1587,6879,-529,8995,2646c292603,29631,291544,33334,288370,35451l160323,103178v-1058,529,-2116,529,-3175,529c156090,103707,155032,103707,153974,103178l25927,35451c22752,33334,21694,29102,23281,26456xm124872,101062v2117,3175,1058,6878,-1587,8995l32805,170376v-1058,529,-2116,1059,-3703,1059c26985,171435,24869,170376,23810,168789v-2116,-3175,-1058,-6879,1588,-8995l115877,99474v3175,-2116,7408,-1587,8995,1588xm288899,159794v3175,2116,3704,5820,1587,8995c289428,170905,287312,171435,285195,171435v-1058,,-2645,-530,-3704,-1059l191012,110057v-3175,-2117,-3704,-5820,-1587,-8995c191541,97887,195245,97358,198420,99474r90479,60320xe" fillcolor="black" stroked="f">
                    <v:path arrowok="t" o:extrusionok="f" o:connecttype="custom" o:connectlocs="176642,0;3642,0;0,3640;0,107400;3642,111041;176642,111041;180284,107400;180284,3640;176642,0;173000,103760;7588,103760;7588,7281;173000,7281;173000,103760;13354,15170;18514,13652;90142,51576;161770,13652;166930,15170;165412,20327;91963,59161;90142,59464;88321,59161;14872,20327;13354,15170;71628,57948;70718,63105;18817,97691;16693,98299;13658,96782;14569,91624;66468,57037;71628,57948;165716,91624;166626,96782;163591,98299;161466,97691;109567,63105;108656,57948;113816,57037;165716,91624" o:connectangles="0,0,0,0,0,0,0,0,0,0,0,0,0,0,0,0,0,0,0,0,0,0,0,0,0,0,0,0,0,0,0,0,0,0,0,0,0,0,0,0,0"/>
                    <w10:anchorlock/>
                  </v:shape>
                </w:pict>
              </mc:Fallback>
            </mc:AlternateContent>
          </w:r>
        </w:p>
      </w:tc>
      <w:tc>
        <w:tcPr>
          <w:tcW w:w="2976" w:type="dxa"/>
          <w:tcBorders>
            <w:top w:val="single" w:sz="4" w:space="0" w:color="auto"/>
          </w:tcBorders>
          <w:vAlign w:val="center"/>
        </w:tcPr>
        <w:p w14:paraId="11AAD92D" w14:textId="77777777" w:rsidR="00BA2DBF" w:rsidRPr="00480DF0" w:rsidRDefault="00BA2DBF" w:rsidP="0076617F">
          <w:pPr>
            <w:pStyle w:val="Footer"/>
            <w:rPr>
              <w:rFonts w:ascii="Garamond" w:hAnsi="Garamond"/>
              <w:sz w:val="20"/>
            </w:rPr>
          </w:pPr>
          <w:r>
            <w:rPr>
              <w:rFonts w:ascii="Garamond" w:hAnsi="Garamond"/>
              <w:sz w:val="20"/>
            </w:rPr>
            <w:t>8</w:t>
          </w:r>
          <w:r w:rsidRPr="00480DF0">
            <w:rPr>
              <w:rFonts w:ascii="Garamond" w:hAnsi="Garamond"/>
              <w:sz w:val="20"/>
            </w:rPr>
            <w:t>200 Veszprém, Egyetem u. 10.</w:t>
          </w:r>
        </w:p>
      </w:tc>
      <w:tc>
        <w:tcPr>
          <w:tcW w:w="456" w:type="dxa"/>
          <w:tcBorders>
            <w:top w:val="single" w:sz="4" w:space="0" w:color="auto"/>
          </w:tcBorders>
          <w:vAlign w:val="center"/>
        </w:tcPr>
        <w:p w14:paraId="625A597B" w14:textId="4799122A" w:rsidR="00BA2DBF" w:rsidRDefault="006C6B51" w:rsidP="00BA2DBF">
          <w:pPr>
            <w:pStyle w:val="Footer"/>
            <w:jc w:val="center"/>
            <w:rPr>
              <w:rFonts w:ascii="Garamond" w:hAnsi="Garamond"/>
              <w:sz w:val="22"/>
              <w:szCs w:val="22"/>
            </w:rPr>
          </w:pPr>
          <w:r>
            <w:rPr>
              <w:rFonts w:ascii="Garamond" w:hAnsi="Garamond"/>
              <w:noProof/>
              <w:sz w:val="22"/>
              <w:szCs w:val="22"/>
            </w:rPr>
            <mc:AlternateContent>
              <mc:Choice Requires="wps">
                <w:drawing>
                  <wp:inline distT="0" distB="0" distL="0" distR="0" wp14:anchorId="357DF918" wp14:editId="6E302219">
                    <wp:extent cx="124460" cy="137160"/>
                    <wp:effectExtent l="9525" t="9525" r="8890" b="5715"/>
                    <wp:docPr id="984931137" name="Google Shape;1163;p17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24460" cy="137160"/>
                            </a:xfrm>
                            <a:custGeom>
                              <a:avLst/>
                              <a:gdLst>
                                <a:gd name="T0" fmla="*/ 224168 w 259268"/>
                                <a:gd name="T1" fmla="*/ 187387 h 285724"/>
                                <a:gd name="T2" fmla="*/ 186072 w 259268"/>
                                <a:gd name="T3" fmla="*/ 183683 h 285724"/>
                                <a:gd name="T4" fmla="*/ 169669 w 259268"/>
                                <a:gd name="T5" fmla="*/ 197439 h 285724"/>
                                <a:gd name="T6" fmla="*/ 120990 w 259268"/>
                                <a:gd name="T7" fmla="*/ 155639 h 285724"/>
                                <a:gd name="T8" fmla="*/ 88714 w 259268"/>
                                <a:gd name="T9" fmla="*/ 100082 h 285724"/>
                                <a:gd name="T10" fmla="*/ 105117 w 259268"/>
                                <a:gd name="T11" fmla="*/ 86324 h 285724"/>
                                <a:gd name="T12" fmla="*/ 114641 w 259268"/>
                                <a:gd name="T13" fmla="*/ 67805 h 285724"/>
                                <a:gd name="T14" fmla="*/ 108291 w 259268"/>
                                <a:gd name="T15" fmla="*/ 48228 h 285724"/>
                                <a:gd name="T16" fmla="*/ 77602 w 259268"/>
                                <a:gd name="T17" fmla="*/ 11190 h 285724"/>
                                <a:gd name="T18" fmla="*/ 56438 w 259268"/>
                                <a:gd name="T19" fmla="*/ 79 h 285724"/>
                                <a:gd name="T20" fmla="*/ 33685 w 259268"/>
                                <a:gd name="T21" fmla="*/ 6957 h 285724"/>
                                <a:gd name="T22" fmla="*/ 13050 w 259268"/>
                                <a:gd name="T23" fmla="*/ 127068 h 285724"/>
                                <a:gd name="T24" fmla="*/ 62258 w 259268"/>
                                <a:gd name="T25" fmla="*/ 197969 h 285724"/>
                                <a:gd name="T26" fmla="*/ 131043 w 259268"/>
                                <a:gd name="T27" fmla="*/ 267812 h 285724"/>
                                <a:gd name="T28" fmla="*/ 190305 w 259268"/>
                                <a:gd name="T29" fmla="*/ 289507 h 285724"/>
                                <a:gd name="T30" fmla="*/ 251153 w 259268"/>
                                <a:gd name="T31" fmla="*/ 267284 h 285724"/>
                                <a:gd name="T32" fmla="*/ 262265 w 259268"/>
                                <a:gd name="T33" fmla="*/ 246119 h 285724"/>
                                <a:gd name="T34" fmla="*/ 255386 w 259268"/>
                                <a:gd name="T35" fmla="*/ 223367 h 285724"/>
                                <a:gd name="T36" fmla="*/ 224168 w 259268"/>
                                <a:gd name="T37" fmla="*/ 187387 h 285724"/>
                                <a:gd name="T38" fmla="*/ 242688 w 259268"/>
                                <a:gd name="T39" fmla="*/ 257760 h 285724"/>
                                <a:gd name="T40" fmla="*/ 139509 w 259268"/>
                                <a:gd name="T41" fmla="*/ 258288 h 285724"/>
                                <a:gd name="T42" fmla="*/ 72311 w 259268"/>
                                <a:gd name="T43" fmla="*/ 190032 h 285724"/>
                                <a:gd name="T44" fmla="*/ 24161 w 259268"/>
                                <a:gd name="T45" fmla="*/ 120717 h 285724"/>
                                <a:gd name="T46" fmla="*/ 42151 w 259268"/>
                                <a:gd name="T47" fmla="*/ 17011 h 285724"/>
                                <a:gd name="T48" fmla="*/ 53792 w 259268"/>
                                <a:gd name="T49" fmla="*/ 12777 h 285724"/>
                                <a:gd name="T50" fmla="*/ 55379 w 259268"/>
                                <a:gd name="T51" fmla="*/ 12777 h 285724"/>
                                <a:gd name="T52" fmla="*/ 67549 w 259268"/>
                                <a:gd name="T53" fmla="*/ 19127 h 285724"/>
                                <a:gd name="T54" fmla="*/ 98238 w 259268"/>
                                <a:gd name="T55" fmla="*/ 56165 h 285724"/>
                                <a:gd name="T56" fmla="*/ 101413 w 259268"/>
                                <a:gd name="T57" fmla="*/ 66219 h 285724"/>
                                <a:gd name="T58" fmla="*/ 96650 w 259268"/>
                                <a:gd name="T59" fmla="*/ 75742 h 285724"/>
                                <a:gd name="T60" fmla="*/ 76544 w 259268"/>
                                <a:gd name="T61" fmla="*/ 92145 h 285724"/>
                                <a:gd name="T62" fmla="*/ 74427 w 259268"/>
                                <a:gd name="T63" fmla="*/ 99024 h 285724"/>
                                <a:gd name="T64" fmla="*/ 110937 w 259268"/>
                                <a:gd name="T65" fmla="*/ 163047 h 285724"/>
                                <a:gd name="T66" fmla="*/ 167023 w 259268"/>
                                <a:gd name="T67" fmla="*/ 210139 h 285724"/>
                                <a:gd name="T68" fmla="*/ 174431 w 259268"/>
                                <a:gd name="T69" fmla="*/ 209609 h 285724"/>
                                <a:gd name="T70" fmla="*/ 194537 w 259268"/>
                                <a:gd name="T71" fmla="*/ 193207 h 285724"/>
                                <a:gd name="T72" fmla="*/ 214115 w 259268"/>
                                <a:gd name="T73" fmla="*/ 194794 h 285724"/>
                                <a:gd name="T74" fmla="*/ 244804 w 259268"/>
                                <a:gd name="T75" fmla="*/ 231832 h 285724"/>
                                <a:gd name="T76" fmla="*/ 249037 w 259268"/>
                                <a:gd name="T77" fmla="*/ 245060 h 285724"/>
                                <a:gd name="T78" fmla="*/ 242688 w 259268"/>
                                <a:gd name="T79" fmla="*/ 257760 h 2857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</a:cxnLst>
                              <a:rect l="0" t="0" r="r" b="b"/>
                              <a:pathLst>
                                <a:path w="259268" h="285724" extrusionOk="0">
                                  <a:moveTo>
                                    <a:pt x="224168" y="187387"/>
                                  </a:moveTo>
                                  <a:cubicBezTo>
                                    <a:pt x="214644" y="175746"/>
                                    <a:pt x="197712" y="174688"/>
                                    <a:pt x="186072" y="183683"/>
                                  </a:cubicBezTo>
                                  <a:lnTo>
                                    <a:pt x="169669" y="197439"/>
                                  </a:lnTo>
                                  <a:cubicBezTo>
                                    <a:pt x="151150" y="186329"/>
                                    <a:pt x="134747" y="172043"/>
                                    <a:pt x="120990" y="155639"/>
                                  </a:cubicBezTo>
                                  <a:cubicBezTo>
                                    <a:pt x="107233" y="138708"/>
                                    <a:pt x="96121" y="120189"/>
                                    <a:pt x="88714" y="100082"/>
                                  </a:cubicBezTo>
                                  <a:lnTo>
                                    <a:pt x="105117" y="86324"/>
                                  </a:lnTo>
                                  <a:cubicBezTo>
                                    <a:pt x="110408" y="81563"/>
                                    <a:pt x="114111" y="75214"/>
                                    <a:pt x="114641" y="67805"/>
                                  </a:cubicBezTo>
                                  <a:cubicBezTo>
                                    <a:pt x="115170" y="60398"/>
                                    <a:pt x="113053" y="53519"/>
                                    <a:pt x="108291" y="48228"/>
                                  </a:cubicBezTo>
                                  <a:lnTo>
                                    <a:pt x="77602" y="11190"/>
                                  </a:lnTo>
                                  <a:cubicBezTo>
                                    <a:pt x="72311" y="4841"/>
                                    <a:pt x="64903" y="1137"/>
                                    <a:pt x="56438" y="79"/>
                                  </a:cubicBezTo>
                                  <a:cubicBezTo>
                                    <a:pt x="47971" y="-451"/>
                                    <a:pt x="40035" y="1665"/>
                                    <a:pt x="33685" y="6957"/>
                                  </a:cubicBezTo>
                                  <a:cubicBezTo>
                                    <a:pt x="-1766" y="36588"/>
                                    <a:pt x="-10232" y="86854"/>
                                    <a:pt x="13050" y="127068"/>
                                  </a:cubicBezTo>
                                  <a:cubicBezTo>
                                    <a:pt x="27336" y="151936"/>
                                    <a:pt x="44268" y="175746"/>
                                    <a:pt x="62258" y="197969"/>
                                  </a:cubicBezTo>
                                  <a:cubicBezTo>
                                    <a:pt x="82893" y="223367"/>
                                    <a:pt x="106175" y="246648"/>
                                    <a:pt x="131043" y="267812"/>
                                  </a:cubicBezTo>
                                  <a:cubicBezTo>
                                    <a:pt x="147975" y="282098"/>
                                    <a:pt x="169140" y="289507"/>
                                    <a:pt x="190305" y="289507"/>
                                  </a:cubicBezTo>
                                  <a:cubicBezTo>
                                    <a:pt x="211469" y="289507"/>
                                    <a:pt x="233163" y="282098"/>
                                    <a:pt x="251153" y="267284"/>
                                  </a:cubicBezTo>
                                  <a:cubicBezTo>
                                    <a:pt x="257503" y="261993"/>
                                    <a:pt x="261207" y="254584"/>
                                    <a:pt x="262265" y="246119"/>
                                  </a:cubicBezTo>
                                  <a:cubicBezTo>
                                    <a:pt x="262794" y="237653"/>
                                    <a:pt x="260677" y="229716"/>
                                    <a:pt x="255386" y="223367"/>
                                  </a:cubicBezTo>
                                  <a:lnTo>
                                    <a:pt x="224168" y="187387"/>
                                  </a:lnTo>
                                  <a:close/>
                                  <a:moveTo>
                                    <a:pt x="242688" y="257760"/>
                                  </a:moveTo>
                                  <a:cubicBezTo>
                                    <a:pt x="212528" y="283158"/>
                                    <a:pt x="169140" y="283158"/>
                                    <a:pt x="139509" y="258288"/>
                                  </a:cubicBezTo>
                                  <a:cubicBezTo>
                                    <a:pt x="115170" y="237653"/>
                                    <a:pt x="92418" y="214901"/>
                                    <a:pt x="72311" y="190032"/>
                                  </a:cubicBezTo>
                                  <a:cubicBezTo>
                                    <a:pt x="54321" y="168338"/>
                                    <a:pt x="38447" y="145057"/>
                                    <a:pt x="24161" y="120717"/>
                                  </a:cubicBezTo>
                                  <a:cubicBezTo>
                                    <a:pt x="4055" y="86324"/>
                                    <a:pt x="11462" y="42409"/>
                                    <a:pt x="42151" y="17011"/>
                                  </a:cubicBezTo>
                                  <a:cubicBezTo>
                                    <a:pt x="45326" y="14365"/>
                                    <a:pt x="49559" y="12777"/>
                                    <a:pt x="53792" y="12777"/>
                                  </a:cubicBezTo>
                                  <a:cubicBezTo>
                                    <a:pt x="54321" y="12777"/>
                                    <a:pt x="54850" y="12777"/>
                                    <a:pt x="55379" y="12777"/>
                                  </a:cubicBezTo>
                                  <a:cubicBezTo>
                                    <a:pt x="60141" y="13307"/>
                                    <a:pt x="64374" y="15423"/>
                                    <a:pt x="67549" y="19127"/>
                                  </a:cubicBezTo>
                                  <a:lnTo>
                                    <a:pt x="98238" y="56165"/>
                                  </a:lnTo>
                                  <a:cubicBezTo>
                                    <a:pt x="100883" y="58810"/>
                                    <a:pt x="101942" y="62514"/>
                                    <a:pt x="101413" y="66219"/>
                                  </a:cubicBezTo>
                                  <a:cubicBezTo>
                                    <a:pt x="100883" y="69922"/>
                                    <a:pt x="99296" y="73096"/>
                                    <a:pt x="96650" y="75742"/>
                                  </a:cubicBezTo>
                                  <a:lnTo>
                                    <a:pt x="76544" y="92145"/>
                                  </a:lnTo>
                                  <a:cubicBezTo>
                                    <a:pt x="74427" y="93733"/>
                                    <a:pt x="73898" y="96907"/>
                                    <a:pt x="74427" y="99024"/>
                                  </a:cubicBezTo>
                                  <a:cubicBezTo>
                                    <a:pt x="82364" y="122305"/>
                                    <a:pt x="95063" y="143999"/>
                                    <a:pt x="110937" y="163047"/>
                                  </a:cubicBezTo>
                                  <a:cubicBezTo>
                                    <a:pt x="126810" y="182095"/>
                                    <a:pt x="145858" y="197969"/>
                                    <a:pt x="167023" y="210139"/>
                                  </a:cubicBezTo>
                                  <a:cubicBezTo>
                                    <a:pt x="169140" y="211727"/>
                                    <a:pt x="172314" y="211197"/>
                                    <a:pt x="174431" y="209609"/>
                                  </a:cubicBezTo>
                                  <a:lnTo>
                                    <a:pt x="194537" y="193207"/>
                                  </a:lnTo>
                                  <a:cubicBezTo>
                                    <a:pt x="200358" y="188445"/>
                                    <a:pt x="209353" y="188974"/>
                                    <a:pt x="214115" y="194794"/>
                                  </a:cubicBezTo>
                                  <a:lnTo>
                                    <a:pt x="244804" y="231832"/>
                                  </a:lnTo>
                                  <a:cubicBezTo>
                                    <a:pt x="247979" y="235537"/>
                                    <a:pt x="249566" y="240299"/>
                                    <a:pt x="249037" y="245060"/>
                                  </a:cubicBezTo>
                                  <a:cubicBezTo>
                                    <a:pt x="248508" y="250351"/>
                                    <a:pt x="246391" y="255114"/>
                                    <a:pt x="242688" y="25776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 xmlns:w16sdtfl="http://schemas.microsoft.com/office/word/2024/wordml/sdtformatlock" xmlns:w16du="http://schemas.microsoft.com/office/word/2023/wordml/word16du">
                <w:pict>
                  <v:shape w14:anchorId="591520C6" id="Google Shape;1163;p17" o:spid="_x0000_s1026" style="width:9.8pt;height:10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259268,2857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" path="m224168,187387v-9524,-11641,-26456,-12699,-38096,-3704l169669,197439c151150,186329,134747,172043,120990,155639,107233,138708,96121,120189,88714,100082l105117,86324v5291,-4761,8994,-11110,9524,-18519c115170,60398,113053,53519,108291,48228l77602,11190c72311,4841,64903,1137,56438,79,47971,-451,40035,1665,33685,6957,-1766,36588,-10232,86854,13050,127068v14286,24868,31218,48678,49208,70901c82893,223367,106175,246648,131043,267812v16932,14286,38097,21695,59262,21695c211469,289507,233163,282098,251153,267284v6350,-5291,10054,-12700,11112,-21165c262794,237653,260677,229716,255386,223367l224168,187387xm242688,257760v-30160,25398,-73548,25398,-103179,528c115170,237653,92418,214901,72311,190032,54321,168338,38447,145057,24161,120717,4055,86324,11462,42409,42151,17011v3175,-2646,7408,-4234,11641,-4234c54321,12777,54850,12777,55379,12777v4762,530,8995,2646,12170,6350l98238,56165v2645,2645,3704,6349,3175,10054c100883,69922,99296,73096,96650,75742l76544,92145v-2117,1588,-2646,4762,-2117,6879c82364,122305,95063,143999,110937,163047v15873,19048,34921,34922,56086,47092c169140,211727,172314,211197,174431,209609r20106,-16402c200358,188445,209353,188974,214115,194794r30689,37038c247979,235537,249566,240299,249037,245060v-529,5291,-2646,10054,-6349,12700xe" fillcolor="black" stroked="f">
                    <v:path arrowok="t" o:extrusionok="f" o:connecttype="custom" o:connectlocs="107610,89954;89323,88176;81449,94779;58081,74714;42587,48044;50461,41439;55033,32549;51984,23152;37252,5372;27093,38;16170,3340;6265,60998;29887,95034;62906,128561;91355,138976;120564,128308;125899,118148;122596,107226;107610,89954;116501,123736;66970,123990;34712,91224;11598,57949;20234,8166;25823,6134;26584,6134;32426,9182;47159,26962;48683,31788;46396,36359;36744,44234;35728,47536;53255,78270;80178,100876;83735,100621;93386,92748;102785,93510;117517,111289;119549,117640;116501,123736" o:connectangles="0,0,0,0,0,0,0,0,0,0,0,0,0,0,0,0,0,0,0,0,0,0,0,0,0,0,0,0,0,0,0,0,0,0,0,0,0,0,0,0"/>
                    <w10:anchorlock/>
                  </v:shape>
                </w:pict>
              </mc:Fallback>
            </mc:AlternateContent>
          </w:r>
        </w:p>
      </w:tc>
      <w:tc>
        <w:tcPr>
          <w:tcW w:w="2380" w:type="dxa"/>
          <w:tcBorders>
            <w:top w:val="single" w:sz="4" w:space="0" w:color="auto"/>
          </w:tcBorders>
          <w:vAlign w:val="center"/>
        </w:tcPr>
        <w:p w14:paraId="3F279E1F" w14:textId="77777777" w:rsidR="00BA2DBF" w:rsidRPr="00480DF0" w:rsidRDefault="00BA2DBF" w:rsidP="0076617F">
          <w:pPr>
            <w:pStyle w:val="Footer"/>
            <w:rPr>
              <w:rFonts w:ascii="Garamond" w:hAnsi="Garamond"/>
              <w:sz w:val="20"/>
            </w:rPr>
          </w:pPr>
          <w:r w:rsidRPr="00480DF0">
            <w:rPr>
              <w:rFonts w:ascii="Garamond" w:hAnsi="Garamond"/>
              <w:sz w:val="20"/>
            </w:rPr>
            <w:t>+36 (88) 624</w:t>
          </w:r>
          <w:r>
            <w:rPr>
              <w:rFonts w:ascii="Garamond" w:hAnsi="Garamond"/>
              <w:sz w:val="20"/>
            </w:rPr>
            <w:t> </w:t>
          </w:r>
          <w:r w:rsidRPr="00480DF0">
            <w:rPr>
              <w:rFonts w:ascii="Garamond" w:hAnsi="Garamond"/>
              <w:sz w:val="20"/>
            </w:rPr>
            <w:t>296</w:t>
          </w:r>
        </w:p>
      </w:tc>
      <w:tc>
        <w:tcPr>
          <w:tcW w:w="1808" w:type="dxa"/>
          <w:vMerge w:val="restart"/>
          <w:tcBorders>
            <w:top w:val="single" w:sz="4" w:space="0" w:color="auto"/>
          </w:tcBorders>
        </w:tcPr>
        <w:p w14:paraId="6DE9EE50" w14:textId="77777777" w:rsidR="00BA2DBF" w:rsidRPr="006D7D52" w:rsidRDefault="00BA2DBF" w:rsidP="00BA2DBF">
          <w:pPr>
            <w:pStyle w:val="Footer"/>
            <w:jc w:val="center"/>
            <w:rPr>
              <w:rFonts w:ascii="Garamond" w:hAnsi="Garamond"/>
              <w:sz w:val="2"/>
              <w:szCs w:val="2"/>
            </w:rPr>
          </w:pPr>
        </w:p>
        <w:p w14:paraId="42687836" w14:textId="77777777" w:rsidR="00BA2DBF" w:rsidRDefault="00BA2DBF" w:rsidP="00BA2DBF">
          <w:pPr>
            <w:pStyle w:val="Footer"/>
            <w:jc w:val="center"/>
            <w:rPr>
              <w:rFonts w:ascii="Garamond" w:hAnsi="Garamond"/>
              <w:sz w:val="22"/>
              <w:szCs w:val="22"/>
            </w:rPr>
          </w:pPr>
          <w:r>
            <w:rPr>
              <w:rFonts w:ascii="Garamond" w:hAnsi="Garamond"/>
              <w:noProof/>
              <w:sz w:val="22"/>
              <w:szCs w:val="22"/>
            </w:rPr>
            <w:drawing>
              <wp:inline distT="0" distB="0" distL="0" distR="0" wp14:anchorId="2829F19B" wp14:editId="6C26990E">
                <wp:extent cx="626189" cy="626189"/>
                <wp:effectExtent l="0" t="0" r="2540" b="2540"/>
                <wp:docPr id="2" name="Kép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6215" cy="706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BA2DBF" w14:paraId="365B59FC" w14:textId="77777777" w:rsidTr="00827845">
      <w:tc>
        <w:tcPr>
          <w:tcW w:w="987" w:type="dxa"/>
          <w:vMerge/>
        </w:tcPr>
        <w:p w14:paraId="58D66DEB" w14:textId="77777777" w:rsidR="00BA2DBF" w:rsidRDefault="00BA2DBF" w:rsidP="00BA2DBF">
          <w:pPr>
            <w:pStyle w:val="Footer"/>
            <w:jc w:val="center"/>
            <w:rPr>
              <w:rFonts w:ascii="Garamond" w:hAnsi="Garamond"/>
              <w:sz w:val="22"/>
              <w:szCs w:val="22"/>
            </w:rPr>
          </w:pPr>
        </w:p>
      </w:tc>
      <w:tc>
        <w:tcPr>
          <w:tcW w:w="567" w:type="dxa"/>
          <w:vAlign w:val="center"/>
        </w:tcPr>
        <w:p w14:paraId="3543B334" w14:textId="7B59A2FC" w:rsidR="00BA2DBF" w:rsidRDefault="006C6B51" w:rsidP="00BA2DBF">
          <w:pPr>
            <w:pStyle w:val="Footer"/>
            <w:jc w:val="center"/>
            <w:rPr>
              <w:rFonts w:ascii="Garamond" w:hAnsi="Garamond"/>
              <w:sz w:val="22"/>
              <w:szCs w:val="22"/>
            </w:rPr>
          </w:pPr>
          <w:r>
            <w:rPr>
              <w:rFonts w:ascii="Garamond" w:hAnsi="Garamond"/>
              <w:noProof/>
              <w:sz w:val="22"/>
              <w:szCs w:val="22"/>
            </w:rPr>
            <mc:AlternateContent>
              <mc:Choice Requires="wps">
                <w:drawing>
                  <wp:inline distT="0" distB="0" distL="0" distR="0" wp14:anchorId="1FCA8E72" wp14:editId="5D17F688">
                    <wp:extent cx="129540" cy="129540"/>
                    <wp:effectExtent l="0" t="9525" r="3810" b="3810"/>
                    <wp:docPr id="989977526" name="Google Shape;92;p1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 flipV="1">
                              <a:off x="0" y="0"/>
                              <a:ext cx="129540" cy="129540"/>
                            </a:xfrm>
                            <a:custGeom>
                              <a:avLst/>
                              <a:gdLst>
                                <a:gd name="T0" fmla="*/ 159265 w 312180"/>
                                <a:gd name="T1" fmla="*/ 0 h 312180"/>
                                <a:gd name="T2" fmla="*/ 157148 w 312180"/>
                                <a:gd name="T3" fmla="*/ 0 h 312180"/>
                                <a:gd name="T4" fmla="*/ 44975 w 312180"/>
                                <a:gd name="T5" fmla="*/ 47092 h 312180"/>
                                <a:gd name="T6" fmla="*/ 0 w 312180"/>
                                <a:gd name="T7" fmla="*/ 156619 h 312180"/>
                                <a:gd name="T8" fmla="*/ 45504 w 312180"/>
                                <a:gd name="T9" fmla="*/ 267205 h 312180"/>
                                <a:gd name="T10" fmla="*/ 155561 w 312180"/>
                                <a:gd name="T11" fmla="*/ 314297 h 312180"/>
                                <a:gd name="T12" fmla="*/ 158736 w 312180"/>
                                <a:gd name="T13" fmla="*/ 314297 h 312180"/>
                                <a:gd name="T14" fmla="*/ 159265 w 312180"/>
                                <a:gd name="T15" fmla="*/ 314297 h 312180"/>
                                <a:gd name="T16" fmla="*/ 294190 w 312180"/>
                                <a:gd name="T17" fmla="*/ 234400 h 312180"/>
                                <a:gd name="T18" fmla="*/ 138629 w 312180"/>
                                <a:gd name="T19" fmla="*/ 29102 h 312180"/>
                                <a:gd name="T20" fmla="*/ 150799 w 312180"/>
                                <a:gd name="T21" fmla="*/ 17990 h 312180"/>
                                <a:gd name="T22" fmla="*/ 117464 w 312180"/>
                                <a:gd name="T23" fmla="*/ 55029 h 312180"/>
                                <a:gd name="T24" fmla="*/ 134925 w 312180"/>
                                <a:gd name="T25" fmla="*/ 32805 h 312180"/>
                                <a:gd name="T26" fmla="*/ 150799 w 312180"/>
                                <a:gd name="T27" fmla="*/ 225934 h 312180"/>
                                <a:gd name="T28" fmla="*/ 150799 w 312180"/>
                                <a:gd name="T29" fmla="*/ 163498 h 312180"/>
                                <a:gd name="T30" fmla="*/ 150799 w 312180"/>
                                <a:gd name="T31" fmla="*/ 87834 h 312180"/>
                                <a:gd name="T32" fmla="*/ 54499 w 312180"/>
                                <a:gd name="T33" fmla="*/ 56086 h 312180"/>
                                <a:gd name="T34" fmla="*/ 122226 w 312180"/>
                                <a:gd name="T35" fmla="*/ 28043 h 312180"/>
                                <a:gd name="T36" fmla="*/ 92067 w 312180"/>
                                <a:gd name="T37" fmla="*/ 75664 h 312180"/>
                                <a:gd name="T38" fmla="*/ 30689 w 312180"/>
                                <a:gd name="T39" fmla="*/ 87834 h 312180"/>
                                <a:gd name="T40" fmla="*/ 13228 w 312180"/>
                                <a:gd name="T41" fmla="*/ 150270 h 312180"/>
                                <a:gd name="T42" fmla="*/ 75664 w 312180"/>
                                <a:gd name="T43" fmla="*/ 163498 h 312180"/>
                                <a:gd name="T44" fmla="*/ 13228 w 312180"/>
                                <a:gd name="T45" fmla="*/ 163498 h 312180"/>
                                <a:gd name="T46" fmla="*/ 92067 w 312180"/>
                                <a:gd name="T47" fmla="*/ 238633 h 312180"/>
                                <a:gd name="T48" fmla="*/ 122226 w 312180"/>
                                <a:gd name="T49" fmla="*/ 286253 h 312180"/>
                                <a:gd name="T50" fmla="*/ 54499 w 312180"/>
                                <a:gd name="T51" fmla="*/ 257681 h 312180"/>
                                <a:gd name="T52" fmla="*/ 138629 w 312180"/>
                                <a:gd name="T53" fmla="*/ 284666 h 312180"/>
                                <a:gd name="T54" fmla="*/ 125401 w 312180"/>
                                <a:gd name="T55" fmla="*/ 270380 h 312180"/>
                                <a:gd name="T56" fmla="*/ 150270 w 312180"/>
                                <a:gd name="T57" fmla="*/ 238633 h 312180"/>
                                <a:gd name="T58" fmla="*/ 148682 w 312180"/>
                                <a:gd name="T59" fmla="*/ 294190 h 312180"/>
                                <a:gd name="T60" fmla="*/ 227521 w 312180"/>
                                <a:gd name="T61" fmla="*/ 87834 h 312180"/>
                                <a:gd name="T62" fmla="*/ 275671 w 312180"/>
                                <a:gd name="T63" fmla="*/ 75135 h 312180"/>
                                <a:gd name="T64" fmla="*/ 195774 w 312180"/>
                                <a:gd name="T65" fmla="*/ 31747 h 312180"/>
                                <a:gd name="T66" fmla="*/ 179371 w 312180"/>
                                <a:gd name="T67" fmla="*/ 14815 h 312180"/>
                                <a:gd name="T68" fmla="*/ 166143 w 312180"/>
                                <a:gd name="T69" fmla="*/ 19577 h 312180"/>
                                <a:gd name="T70" fmla="*/ 179371 w 312180"/>
                                <a:gd name="T71" fmla="*/ 32805 h 312180"/>
                                <a:gd name="T72" fmla="*/ 196832 w 312180"/>
                                <a:gd name="T73" fmla="*/ 55029 h 312180"/>
                                <a:gd name="T74" fmla="*/ 164027 w 312180"/>
                                <a:gd name="T75" fmla="*/ 17990 h 312180"/>
                                <a:gd name="T76" fmla="*/ 225934 w 312180"/>
                                <a:gd name="T77" fmla="*/ 150270 h 312180"/>
                                <a:gd name="T78" fmla="*/ 164027 w 312180"/>
                                <a:gd name="T79" fmla="*/ 163498 h 312180"/>
                                <a:gd name="T80" fmla="*/ 164027 w 312180"/>
                                <a:gd name="T81" fmla="*/ 225934 h 312180"/>
                                <a:gd name="T82" fmla="*/ 169847 w 312180"/>
                                <a:gd name="T83" fmla="*/ 291015 h 312180"/>
                                <a:gd name="T84" fmla="*/ 166143 w 312180"/>
                                <a:gd name="T85" fmla="*/ 294190 h 312180"/>
                                <a:gd name="T86" fmla="*/ 207944 w 312180"/>
                                <a:gd name="T87" fmla="*/ 238633 h 312180"/>
                                <a:gd name="T88" fmla="*/ 185721 w 312180"/>
                                <a:gd name="T89" fmla="*/ 273555 h 312180"/>
                                <a:gd name="T90" fmla="*/ 179900 w 312180"/>
                                <a:gd name="T91" fmla="*/ 299481 h 312180"/>
                                <a:gd name="T92" fmla="*/ 196303 w 312180"/>
                                <a:gd name="T93" fmla="*/ 282550 h 312180"/>
                                <a:gd name="T94" fmla="*/ 276200 w 312180"/>
                                <a:gd name="T95" fmla="*/ 239162 h 312180"/>
                                <a:gd name="T96" fmla="*/ 226992 w 312180"/>
                                <a:gd name="T97" fmla="*/ 225934 h 312180"/>
                                <a:gd name="T98" fmla="*/ 283608 w 312180"/>
                                <a:gd name="T99" fmla="*/ 225934 h 31218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</a:cxnLst>
                              <a:rect l="0" t="0" r="r" b="b"/>
                              <a:pathLst>
                                <a:path w="312180" h="312180" extrusionOk="0">
                                  <a:moveTo>
                                    <a:pt x="294190" y="79897"/>
                                  </a:moveTo>
                                  <a:cubicBezTo>
                                    <a:pt x="293661" y="78839"/>
                                    <a:pt x="293132" y="77781"/>
                                    <a:pt x="292074" y="76722"/>
                                  </a:cubicBezTo>
                                  <a:cubicBezTo>
                                    <a:pt x="264560" y="31218"/>
                                    <a:pt x="215351" y="529"/>
                                    <a:pt x="159265" y="0"/>
                                  </a:cubicBezTo>
                                  <a:cubicBezTo>
                                    <a:pt x="159265" y="0"/>
                                    <a:pt x="158736" y="0"/>
                                    <a:pt x="158736" y="0"/>
                                  </a:cubicBezTo>
                                  <a:cubicBezTo>
                                    <a:pt x="158736" y="0"/>
                                    <a:pt x="157148" y="0"/>
                                    <a:pt x="157148" y="0"/>
                                  </a:cubicBezTo>
                                  <a:lnTo>
                                    <a:pt x="155032" y="0"/>
                                  </a:lnTo>
                                  <a:cubicBezTo>
                                    <a:pt x="133867" y="0"/>
                                    <a:pt x="113761" y="4762"/>
                                    <a:pt x="95241" y="12699"/>
                                  </a:cubicBezTo>
                                  <a:cubicBezTo>
                                    <a:pt x="76722" y="20636"/>
                                    <a:pt x="59261" y="32276"/>
                                    <a:pt x="44975" y="47092"/>
                                  </a:cubicBezTo>
                                  <a:cubicBezTo>
                                    <a:pt x="35980" y="56616"/>
                                    <a:pt x="28043" y="67198"/>
                                    <a:pt x="21694" y="77781"/>
                                  </a:cubicBezTo>
                                  <a:cubicBezTo>
                                    <a:pt x="21165" y="78310"/>
                                    <a:pt x="21165" y="78839"/>
                                    <a:pt x="20636" y="79368"/>
                                  </a:cubicBezTo>
                                  <a:cubicBezTo>
                                    <a:pt x="7408" y="102649"/>
                                    <a:pt x="0" y="129105"/>
                                    <a:pt x="0" y="156619"/>
                                  </a:cubicBezTo>
                                  <a:cubicBezTo>
                                    <a:pt x="0" y="184133"/>
                                    <a:pt x="7408" y="210589"/>
                                    <a:pt x="20636" y="234400"/>
                                  </a:cubicBezTo>
                                  <a:cubicBezTo>
                                    <a:pt x="21165" y="234929"/>
                                    <a:pt x="21694" y="235987"/>
                                    <a:pt x="22223" y="236516"/>
                                  </a:cubicBezTo>
                                  <a:cubicBezTo>
                                    <a:pt x="28572" y="247628"/>
                                    <a:pt x="35980" y="257681"/>
                                    <a:pt x="45504" y="267205"/>
                                  </a:cubicBezTo>
                                  <a:cubicBezTo>
                                    <a:pt x="74606" y="296836"/>
                                    <a:pt x="113761" y="313768"/>
                                    <a:pt x="155561" y="314297"/>
                                  </a:cubicBezTo>
                                  <a:cubicBezTo>
                                    <a:pt x="155561" y="314297"/>
                                    <a:pt x="155561" y="314297"/>
                                    <a:pt x="155561" y="314297"/>
                                  </a:cubicBezTo>
                                  <a:cubicBezTo>
                                    <a:pt x="155561" y="314297"/>
                                    <a:pt x="155561" y="314297"/>
                                    <a:pt x="155561" y="314297"/>
                                  </a:cubicBezTo>
                                  <a:lnTo>
                                    <a:pt x="159265" y="314297"/>
                                  </a:lnTo>
                                  <a:cubicBezTo>
                                    <a:pt x="159265" y="314297"/>
                                    <a:pt x="158736" y="314297"/>
                                    <a:pt x="158736" y="314297"/>
                                  </a:cubicBezTo>
                                  <a:cubicBezTo>
                                    <a:pt x="158736" y="314297"/>
                                    <a:pt x="159265" y="314297"/>
                                    <a:pt x="159265" y="314297"/>
                                  </a:cubicBezTo>
                                  <a:cubicBezTo>
                                    <a:pt x="187308" y="313768"/>
                                    <a:pt x="213764" y="305831"/>
                                    <a:pt x="236516" y="292603"/>
                                  </a:cubicBezTo>
                                  <a:cubicBezTo>
                                    <a:pt x="259268" y="278846"/>
                                    <a:pt x="278317" y="259797"/>
                                    <a:pt x="292074" y="237575"/>
                                  </a:cubicBezTo>
                                  <a:cubicBezTo>
                                    <a:pt x="292603" y="236516"/>
                                    <a:pt x="293132" y="235458"/>
                                    <a:pt x="294190" y="234400"/>
                                  </a:cubicBezTo>
                                  <a:cubicBezTo>
                                    <a:pt x="306889" y="211648"/>
                                    <a:pt x="314826" y="185192"/>
                                    <a:pt x="314826" y="157148"/>
                                  </a:cubicBezTo>
                                  <a:cubicBezTo>
                                    <a:pt x="314826" y="129105"/>
                                    <a:pt x="306889" y="102649"/>
                                    <a:pt x="294190" y="79897"/>
                                  </a:cubicBezTo>
                                  <a:close/>
                                  <a:moveTo>
                                    <a:pt x="138629" y="29102"/>
                                  </a:moveTo>
                                  <a:cubicBezTo>
                                    <a:pt x="140746" y="26985"/>
                                    <a:pt x="142862" y="24869"/>
                                    <a:pt x="144979" y="22752"/>
                                  </a:cubicBezTo>
                                  <a:cubicBezTo>
                                    <a:pt x="146037" y="21694"/>
                                    <a:pt x="147624" y="20636"/>
                                    <a:pt x="148682" y="19577"/>
                                  </a:cubicBezTo>
                                  <a:cubicBezTo>
                                    <a:pt x="149212" y="19048"/>
                                    <a:pt x="149741" y="18519"/>
                                    <a:pt x="150799" y="17990"/>
                                  </a:cubicBezTo>
                                  <a:lnTo>
                                    <a:pt x="150799" y="75135"/>
                                  </a:lnTo>
                                  <a:lnTo>
                                    <a:pt x="106353" y="75135"/>
                                  </a:lnTo>
                                  <a:cubicBezTo>
                                    <a:pt x="109528" y="68256"/>
                                    <a:pt x="113231" y="61378"/>
                                    <a:pt x="117464" y="55029"/>
                                  </a:cubicBezTo>
                                  <a:cubicBezTo>
                                    <a:pt x="120110" y="50795"/>
                                    <a:pt x="122756" y="47092"/>
                                    <a:pt x="125930" y="43388"/>
                                  </a:cubicBezTo>
                                  <a:cubicBezTo>
                                    <a:pt x="126989" y="42330"/>
                                    <a:pt x="128047" y="41271"/>
                                    <a:pt x="128576" y="40213"/>
                                  </a:cubicBezTo>
                                  <a:cubicBezTo>
                                    <a:pt x="130692" y="37567"/>
                                    <a:pt x="132809" y="35451"/>
                                    <a:pt x="134925" y="32805"/>
                                  </a:cubicBezTo>
                                  <a:cubicBezTo>
                                    <a:pt x="136513" y="31218"/>
                                    <a:pt x="137571" y="30160"/>
                                    <a:pt x="138629" y="29102"/>
                                  </a:cubicBezTo>
                                  <a:close/>
                                  <a:moveTo>
                                    <a:pt x="150799" y="163498"/>
                                  </a:moveTo>
                                  <a:lnTo>
                                    <a:pt x="150799" y="225934"/>
                                  </a:lnTo>
                                  <a:lnTo>
                                    <a:pt x="101062" y="225934"/>
                                  </a:lnTo>
                                  <a:cubicBezTo>
                                    <a:pt x="93654" y="206356"/>
                                    <a:pt x="89421" y="185192"/>
                                    <a:pt x="88892" y="163498"/>
                                  </a:cubicBezTo>
                                  <a:lnTo>
                                    <a:pt x="150799" y="163498"/>
                                  </a:lnTo>
                                  <a:close/>
                                  <a:moveTo>
                                    <a:pt x="88892" y="150270"/>
                                  </a:moveTo>
                                  <a:cubicBezTo>
                                    <a:pt x="89421" y="128576"/>
                                    <a:pt x="93654" y="107411"/>
                                    <a:pt x="101062" y="87834"/>
                                  </a:cubicBezTo>
                                  <a:lnTo>
                                    <a:pt x="150799" y="87834"/>
                                  </a:lnTo>
                                  <a:lnTo>
                                    <a:pt x="150799" y="150270"/>
                                  </a:lnTo>
                                  <a:lnTo>
                                    <a:pt x="88892" y="150270"/>
                                  </a:lnTo>
                                  <a:close/>
                                  <a:moveTo>
                                    <a:pt x="54499" y="56086"/>
                                  </a:moveTo>
                                  <a:cubicBezTo>
                                    <a:pt x="76193" y="33864"/>
                                    <a:pt x="104236" y="19577"/>
                                    <a:pt x="134925" y="14815"/>
                                  </a:cubicBezTo>
                                  <a:cubicBezTo>
                                    <a:pt x="133867" y="15344"/>
                                    <a:pt x="133338" y="16403"/>
                                    <a:pt x="132280" y="17461"/>
                                  </a:cubicBezTo>
                                  <a:cubicBezTo>
                                    <a:pt x="129105" y="20636"/>
                                    <a:pt x="125401" y="24340"/>
                                    <a:pt x="122226" y="28043"/>
                                  </a:cubicBezTo>
                                  <a:cubicBezTo>
                                    <a:pt x="121168" y="29631"/>
                                    <a:pt x="119581" y="31218"/>
                                    <a:pt x="118523" y="32276"/>
                                  </a:cubicBezTo>
                                  <a:cubicBezTo>
                                    <a:pt x="114290" y="37567"/>
                                    <a:pt x="110586" y="42859"/>
                                    <a:pt x="106882" y="48150"/>
                                  </a:cubicBezTo>
                                  <a:cubicBezTo>
                                    <a:pt x="101062" y="57145"/>
                                    <a:pt x="96300" y="66140"/>
                                    <a:pt x="92067" y="75664"/>
                                  </a:cubicBezTo>
                                  <a:lnTo>
                                    <a:pt x="38097" y="75664"/>
                                  </a:lnTo>
                                  <a:cubicBezTo>
                                    <a:pt x="43388" y="68256"/>
                                    <a:pt x="48679" y="61907"/>
                                    <a:pt x="54499" y="56086"/>
                                  </a:cubicBezTo>
                                  <a:close/>
                                  <a:moveTo>
                                    <a:pt x="30689" y="87834"/>
                                  </a:moveTo>
                                  <a:lnTo>
                                    <a:pt x="87305" y="87834"/>
                                  </a:lnTo>
                                  <a:cubicBezTo>
                                    <a:pt x="80426" y="107411"/>
                                    <a:pt x="76193" y="128576"/>
                                    <a:pt x="75664" y="150270"/>
                                  </a:cubicBezTo>
                                  <a:lnTo>
                                    <a:pt x="13228" y="150270"/>
                                  </a:lnTo>
                                  <a:cubicBezTo>
                                    <a:pt x="14286" y="128576"/>
                                    <a:pt x="20106" y="107411"/>
                                    <a:pt x="30689" y="87834"/>
                                  </a:cubicBezTo>
                                  <a:close/>
                                  <a:moveTo>
                                    <a:pt x="13228" y="163498"/>
                                  </a:moveTo>
                                  <a:lnTo>
                                    <a:pt x="75664" y="163498"/>
                                  </a:lnTo>
                                  <a:cubicBezTo>
                                    <a:pt x="76193" y="185192"/>
                                    <a:pt x="80426" y="206356"/>
                                    <a:pt x="87305" y="225934"/>
                                  </a:cubicBezTo>
                                  <a:lnTo>
                                    <a:pt x="30689" y="225934"/>
                                  </a:lnTo>
                                  <a:cubicBezTo>
                                    <a:pt x="20106" y="206885"/>
                                    <a:pt x="14286" y="185721"/>
                                    <a:pt x="13228" y="163498"/>
                                  </a:cubicBezTo>
                                  <a:close/>
                                  <a:moveTo>
                                    <a:pt x="54499" y="257681"/>
                                  </a:moveTo>
                                  <a:cubicBezTo>
                                    <a:pt x="48679" y="251861"/>
                                    <a:pt x="43388" y="245511"/>
                                    <a:pt x="38626" y="238633"/>
                                  </a:cubicBezTo>
                                  <a:lnTo>
                                    <a:pt x="92067" y="238633"/>
                                  </a:lnTo>
                                  <a:cubicBezTo>
                                    <a:pt x="96300" y="248157"/>
                                    <a:pt x="101062" y="257152"/>
                                    <a:pt x="106882" y="266147"/>
                                  </a:cubicBezTo>
                                  <a:cubicBezTo>
                                    <a:pt x="110586" y="271967"/>
                                    <a:pt x="114290" y="277259"/>
                                    <a:pt x="118523" y="282020"/>
                                  </a:cubicBezTo>
                                  <a:cubicBezTo>
                                    <a:pt x="119581" y="283608"/>
                                    <a:pt x="121168" y="285195"/>
                                    <a:pt x="122226" y="286253"/>
                                  </a:cubicBezTo>
                                  <a:cubicBezTo>
                                    <a:pt x="125401" y="289957"/>
                                    <a:pt x="128576" y="293132"/>
                                    <a:pt x="132280" y="296836"/>
                                  </a:cubicBezTo>
                                  <a:cubicBezTo>
                                    <a:pt x="133338" y="297365"/>
                                    <a:pt x="133867" y="298423"/>
                                    <a:pt x="134925" y="299481"/>
                                  </a:cubicBezTo>
                                  <a:cubicBezTo>
                                    <a:pt x="104236" y="294719"/>
                                    <a:pt x="76193" y="280433"/>
                                    <a:pt x="54499" y="257681"/>
                                  </a:cubicBezTo>
                                  <a:close/>
                                  <a:moveTo>
                                    <a:pt x="148682" y="294190"/>
                                  </a:moveTo>
                                  <a:cubicBezTo>
                                    <a:pt x="147624" y="293132"/>
                                    <a:pt x="146037" y="292074"/>
                                    <a:pt x="144979" y="291015"/>
                                  </a:cubicBezTo>
                                  <a:cubicBezTo>
                                    <a:pt x="142862" y="288899"/>
                                    <a:pt x="140746" y="286783"/>
                                    <a:pt x="138629" y="284666"/>
                                  </a:cubicBezTo>
                                  <a:cubicBezTo>
                                    <a:pt x="137571" y="283608"/>
                                    <a:pt x="135984" y="282020"/>
                                    <a:pt x="134925" y="280962"/>
                                  </a:cubicBezTo>
                                  <a:cubicBezTo>
                                    <a:pt x="132809" y="278846"/>
                                    <a:pt x="130692" y="276200"/>
                                    <a:pt x="128576" y="273555"/>
                                  </a:cubicBezTo>
                                  <a:cubicBezTo>
                                    <a:pt x="127518" y="272496"/>
                                    <a:pt x="126459" y="271438"/>
                                    <a:pt x="125401" y="270380"/>
                                  </a:cubicBezTo>
                                  <a:cubicBezTo>
                                    <a:pt x="122226" y="266676"/>
                                    <a:pt x="119581" y="262972"/>
                                    <a:pt x="116935" y="258739"/>
                                  </a:cubicBezTo>
                                  <a:cubicBezTo>
                                    <a:pt x="112702" y="252390"/>
                                    <a:pt x="108998" y="245511"/>
                                    <a:pt x="105824" y="238633"/>
                                  </a:cubicBezTo>
                                  <a:lnTo>
                                    <a:pt x="150270" y="238633"/>
                                  </a:lnTo>
                                  <a:lnTo>
                                    <a:pt x="150270" y="295778"/>
                                  </a:lnTo>
                                  <a:cubicBezTo>
                                    <a:pt x="149741" y="295778"/>
                                    <a:pt x="149741" y="295248"/>
                                    <a:pt x="149212" y="295248"/>
                                  </a:cubicBezTo>
                                  <a:cubicBezTo>
                                    <a:pt x="149741" y="294719"/>
                                    <a:pt x="149212" y="294719"/>
                                    <a:pt x="148682" y="294190"/>
                                  </a:cubicBezTo>
                                  <a:close/>
                                  <a:moveTo>
                                    <a:pt x="301598" y="150270"/>
                                  </a:moveTo>
                                  <a:lnTo>
                                    <a:pt x="239162" y="150270"/>
                                  </a:lnTo>
                                  <a:cubicBezTo>
                                    <a:pt x="238633" y="128576"/>
                                    <a:pt x="234929" y="107411"/>
                                    <a:pt x="227521" y="87834"/>
                                  </a:cubicBezTo>
                                  <a:lnTo>
                                    <a:pt x="284137" y="87834"/>
                                  </a:lnTo>
                                  <a:cubicBezTo>
                                    <a:pt x="294190" y="106882"/>
                                    <a:pt x="300540" y="128047"/>
                                    <a:pt x="301598" y="150270"/>
                                  </a:cubicBezTo>
                                  <a:close/>
                                  <a:moveTo>
                                    <a:pt x="275671" y="75135"/>
                                  </a:moveTo>
                                  <a:lnTo>
                                    <a:pt x="222230" y="75135"/>
                                  </a:lnTo>
                                  <a:cubicBezTo>
                                    <a:pt x="217997" y="65611"/>
                                    <a:pt x="213235" y="56616"/>
                                    <a:pt x="207415" y="47621"/>
                                  </a:cubicBezTo>
                                  <a:cubicBezTo>
                                    <a:pt x="203711" y="41800"/>
                                    <a:pt x="200007" y="36509"/>
                                    <a:pt x="195774" y="31747"/>
                                  </a:cubicBezTo>
                                  <a:cubicBezTo>
                                    <a:pt x="194716" y="30160"/>
                                    <a:pt x="193128" y="28572"/>
                                    <a:pt x="192070" y="27514"/>
                                  </a:cubicBezTo>
                                  <a:cubicBezTo>
                                    <a:pt x="188895" y="23810"/>
                                    <a:pt x="185721" y="20636"/>
                                    <a:pt x="182017" y="17461"/>
                                  </a:cubicBezTo>
                                  <a:cubicBezTo>
                                    <a:pt x="181488" y="16403"/>
                                    <a:pt x="180430" y="15344"/>
                                    <a:pt x="179371" y="14815"/>
                                  </a:cubicBezTo>
                                  <a:cubicBezTo>
                                    <a:pt x="219584" y="20636"/>
                                    <a:pt x="253977" y="43388"/>
                                    <a:pt x="275671" y="75135"/>
                                  </a:cubicBezTo>
                                  <a:close/>
                                  <a:moveTo>
                                    <a:pt x="164027" y="17990"/>
                                  </a:moveTo>
                                  <a:cubicBezTo>
                                    <a:pt x="164556" y="18519"/>
                                    <a:pt x="165085" y="19048"/>
                                    <a:pt x="166143" y="19577"/>
                                  </a:cubicBezTo>
                                  <a:cubicBezTo>
                                    <a:pt x="167202" y="20636"/>
                                    <a:pt x="168789" y="21694"/>
                                    <a:pt x="169847" y="22752"/>
                                  </a:cubicBezTo>
                                  <a:cubicBezTo>
                                    <a:pt x="171964" y="24869"/>
                                    <a:pt x="174080" y="26985"/>
                                    <a:pt x="176197" y="29102"/>
                                  </a:cubicBezTo>
                                  <a:cubicBezTo>
                                    <a:pt x="177255" y="30160"/>
                                    <a:pt x="178313" y="31747"/>
                                    <a:pt x="179371" y="32805"/>
                                  </a:cubicBezTo>
                                  <a:cubicBezTo>
                                    <a:pt x="181488" y="35451"/>
                                    <a:pt x="183604" y="37567"/>
                                    <a:pt x="185721" y="40213"/>
                                  </a:cubicBezTo>
                                  <a:cubicBezTo>
                                    <a:pt x="186779" y="41271"/>
                                    <a:pt x="187837" y="42330"/>
                                    <a:pt x="188366" y="43388"/>
                                  </a:cubicBezTo>
                                  <a:cubicBezTo>
                                    <a:pt x="191541" y="47092"/>
                                    <a:pt x="194187" y="50795"/>
                                    <a:pt x="196832" y="55029"/>
                                  </a:cubicBezTo>
                                  <a:cubicBezTo>
                                    <a:pt x="201065" y="61378"/>
                                    <a:pt x="204769" y="68256"/>
                                    <a:pt x="207944" y="75135"/>
                                  </a:cubicBezTo>
                                  <a:lnTo>
                                    <a:pt x="164027" y="75135"/>
                                  </a:lnTo>
                                  <a:lnTo>
                                    <a:pt x="164027" y="17990"/>
                                  </a:lnTo>
                                  <a:close/>
                                  <a:moveTo>
                                    <a:pt x="164027" y="87834"/>
                                  </a:moveTo>
                                  <a:lnTo>
                                    <a:pt x="213764" y="87834"/>
                                  </a:lnTo>
                                  <a:cubicBezTo>
                                    <a:pt x="221172" y="107411"/>
                                    <a:pt x="225405" y="128576"/>
                                    <a:pt x="225934" y="150270"/>
                                  </a:cubicBezTo>
                                  <a:lnTo>
                                    <a:pt x="164027" y="150270"/>
                                  </a:lnTo>
                                  <a:lnTo>
                                    <a:pt x="164027" y="87834"/>
                                  </a:lnTo>
                                  <a:close/>
                                  <a:moveTo>
                                    <a:pt x="164027" y="163498"/>
                                  </a:moveTo>
                                  <a:lnTo>
                                    <a:pt x="225934" y="163498"/>
                                  </a:lnTo>
                                  <a:cubicBezTo>
                                    <a:pt x="225405" y="185192"/>
                                    <a:pt x="221172" y="206356"/>
                                    <a:pt x="213764" y="225934"/>
                                  </a:cubicBezTo>
                                  <a:lnTo>
                                    <a:pt x="164027" y="225934"/>
                                  </a:lnTo>
                                  <a:lnTo>
                                    <a:pt x="164027" y="163498"/>
                                  </a:lnTo>
                                  <a:close/>
                                  <a:moveTo>
                                    <a:pt x="176197" y="284666"/>
                                  </a:moveTo>
                                  <a:cubicBezTo>
                                    <a:pt x="174080" y="286783"/>
                                    <a:pt x="171964" y="288899"/>
                                    <a:pt x="169847" y="291015"/>
                                  </a:cubicBezTo>
                                  <a:cubicBezTo>
                                    <a:pt x="168789" y="292074"/>
                                    <a:pt x="167202" y="293132"/>
                                    <a:pt x="166143" y="294190"/>
                                  </a:cubicBezTo>
                                  <a:cubicBezTo>
                                    <a:pt x="165614" y="294719"/>
                                    <a:pt x="165085" y="295248"/>
                                    <a:pt x="164027" y="295778"/>
                                  </a:cubicBezTo>
                                  <a:cubicBezTo>
                                    <a:pt x="164556" y="295248"/>
                                    <a:pt x="165085" y="294719"/>
                                    <a:pt x="166143" y="294190"/>
                                  </a:cubicBezTo>
                                  <a:cubicBezTo>
                                    <a:pt x="165614" y="294719"/>
                                    <a:pt x="165085" y="295248"/>
                                    <a:pt x="164027" y="295778"/>
                                  </a:cubicBezTo>
                                  <a:lnTo>
                                    <a:pt x="164027" y="238633"/>
                                  </a:lnTo>
                                  <a:lnTo>
                                    <a:pt x="207944" y="238633"/>
                                  </a:lnTo>
                                  <a:cubicBezTo>
                                    <a:pt x="204769" y="245511"/>
                                    <a:pt x="201065" y="252390"/>
                                    <a:pt x="196832" y="258739"/>
                                  </a:cubicBezTo>
                                  <a:cubicBezTo>
                                    <a:pt x="194187" y="262972"/>
                                    <a:pt x="191541" y="266676"/>
                                    <a:pt x="188366" y="270380"/>
                                  </a:cubicBezTo>
                                  <a:cubicBezTo>
                                    <a:pt x="187308" y="271438"/>
                                    <a:pt x="186250" y="272496"/>
                                    <a:pt x="185721" y="273555"/>
                                  </a:cubicBezTo>
                                  <a:cubicBezTo>
                                    <a:pt x="183604" y="276200"/>
                                    <a:pt x="181488" y="278316"/>
                                    <a:pt x="179371" y="280962"/>
                                  </a:cubicBezTo>
                                  <a:cubicBezTo>
                                    <a:pt x="178313" y="282550"/>
                                    <a:pt x="177255" y="283608"/>
                                    <a:pt x="176197" y="284666"/>
                                  </a:cubicBezTo>
                                  <a:close/>
                                  <a:moveTo>
                                    <a:pt x="179900" y="299481"/>
                                  </a:moveTo>
                                  <a:cubicBezTo>
                                    <a:pt x="180959" y="298952"/>
                                    <a:pt x="181488" y="297894"/>
                                    <a:pt x="182546" y="296836"/>
                                  </a:cubicBezTo>
                                  <a:cubicBezTo>
                                    <a:pt x="185721" y="293661"/>
                                    <a:pt x="189425" y="289957"/>
                                    <a:pt x="192599" y="286783"/>
                                  </a:cubicBezTo>
                                  <a:cubicBezTo>
                                    <a:pt x="193658" y="285195"/>
                                    <a:pt x="195245" y="283608"/>
                                    <a:pt x="196303" y="282550"/>
                                  </a:cubicBezTo>
                                  <a:cubicBezTo>
                                    <a:pt x="200536" y="277259"/>
                                    <a:pt x="204240" y="271967"/>
                                    <a:pt x="207944" y="266676"/>
                                  </a:cubicBezTo>
                                  <a:cubicBezTo>
                                    <a:pt x="213764" y="257681"/>
                                    <a:pt x="218526" y="248686"/>
                                    <a:pt x="222759" y="239162"/>
                                  </a:cubicBezTo>
                                  <a:lnTo>
                                    <a:pt x="276200" y="239162"/>
                                  </a:lnTo>
                                  <a:cubicBezTo>
                                    <a:pt x="253977" y="270380"/>
                                    <a:pt x="219584" y="293132"/>
                                    <a:pt x="179900" y="299481"/>
                                  </a:cubicBezTo>
                                  <a:close/>
                                  <a:moveTo>
                                    <a:pt x="283608" y="225934"/>
                                  </a:moveTo>
                                  <a:lnTo>
                                    <a:pt x="226992" y="225934"/>
                                  </a:lnTo>
                                  <a:cubicBezTo>
                                    <a:pt x="233871" y="206356"/>
                                    <a:pt x="238104" y="185192"/>
                                    <a:pt x="238633" y="163498"/>
                                  </a:cubicBezTo>
                                  <a:lnTo>
                                    <a:pt x="301069" y="163498"/>
                                  </a:lnTo>
                                  <a:cubicBezTo>
                                    <a:pt x="300540" y="185721"/>
                                    <a:pt x="294190" y="206885"/>
                                    <a:pt x="283608" y="225934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 xmlns:w16sdtfl="http://schemas.microsoft.com/office/word/2024/wordml/sdtformatlock" xmlns:w16du="http://schemas.microsoft.com/office/word/2023/wordml/word16du">
                <w:pict>
                  <v:shape w14:anchorId="0873E489" id="Google Shape;92;p13" o:spid="_x0000_s1026" style="width:10.2pt;height:10.2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312180,312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" path="m294190,79897v-529,-1058,-1058,-2116,-2116,-3175c264560,31218,215351,529,159265,v,,-529,,-529,c158736,,157148,,157148,r-2116,c133867,,113761,4762,95241,12699,76722,20636,59261,32276,44975,47092,35980,56616,28043,67198,21694,77781v-529,529,-529,1058,-1058,1587c7408,102649,,129105,,156619v,27514,7408,53970,20636,77781c21165,234929,21694,235987,22223,236516v6349,11112,13757,21165,23281,30689c74606,296836,113761,313768,155561,314297v,,,,,c155561,314297,155561,314297,155561,314297r3704,c159265,314297,158736,314297,158736,314297v,,529,,529,c187308,313768,213764,305831,236516,292603v22752,-13757,41801,-32806,55558,-55028c292603,236516,293132,235458,294190,234400v12699,-22752,20636,-49208,20636,-77252c314826,129105,306889,102649,294190,79897xm138629,29102v2117,-2117,4233,-4233,6350,-6350c146037,21694,147624,20636,148682,19577v530,-529,1059,-1058,2117,-1587l150799,75135r-44446,c109528,68256,113231,61378,117464,55029v2646,-4234,5292,-7937,8466,-11641c126989,42330,128047,41271,128576,40213v2116,-2646,4233,-4762,6349,-7408c136513,31218,137571,30160,138629,29102xm150799,163498r,62436l101062,225934c93654,206356,89421,185192,88892,163498r61907,xm88892,150270v529,-21694,4762,-42859,12170,-62436l150799,87834r,62436l88892,150270xm54499,56086c76193,33864,104236,19577,134925,14815v-1058,529,-1587,1588,-2645,2646c129105,20636,125401,24340,122226,28043v-1058,1588,-2645,3175,-3703,4233c114290,37567,110586,42859,106882,48150,101062,57145,96300,66140,92067,75664r-53970,c43388,68256,48679,61907,54499,56086xm30689,87834r56616,c80426,107411,76193,128576,75664,150270r-62436,c14286,128576,20106,107411,30689,87834xm13228,163498r62436,c76193,185192,80426,206356,87305,225934r-56616,c20106,206885,14286,185721,13228,163498xm54499,257681c48679,251861,43388,245511,38626,238633r53441,c96300,248157,101062,257152,106882,266147v3704,5820,7408,11112,11641,15873c119581,283608,121168,285195,122226,286253v3175,3704,6350,6879,10054,10583c133338,297365,133867,298423,134925,299481,104236,294719,76193,280433,54499,257681xm148682,294190v-1058,-1058,-2645,-2116,-3703,-3175c142862,288899,140746,286783,138629,284666v-1058,-1058,-2645,-2646,-3704,-3704c132809,278846,130692,276200,128576,273555v-1058,-1059,-2117,-2117,-3175,-3175c122226,266676,119581,262972,116935,258739v-4233,-6349,-7937,-13228,-11111,-20106l150270,238633r,57145c149741,295778,149741,295248,149212,295248v529,-529,,-529,-530,-1058xm301598,150270r-62436,c238633,128576,234929,107411,227521,87834r56616,c294190,106882,300540,128047,301598,150270xm275671,75135r-53441,c217997,65611,213235,56616,207415,47621,203711,41800,200007,36509,195774,31747v-1058,-1587,-2646,-3175,-3704,-4233c188895,23810,185721,20636,182017,17461v-529,-1058,-1587,-2117,-2646,-2646c219584,20636,253977,43388,275671,75135xm164027,17990v529,529,1058,1058,2116,1587c167202,20636,168789,21694,169847,22752v2117,2117,4233,4233,6350,6350c177255,30160,178313,31747,179371,32805v2117,2646,4233,4762,6350,7408c186779,41271,187837,42330,188366,43388v3175,3704,5821,7407,8466,11641c201065,61378,204769,68256,207944,75135r-43917,l164027,17990xm164027,87834r49737,c221172,107411,225405,128576,225934,150270r-61907,l164027,87834xm164027,163498r61907,c225405,185192,221172,206356,213764,225934r-49737,l164027,163498xm176197,284666v-2117,2117,-4233,4233,-6350,6349c168789,292074,167202,293132,166143,294190v-529,529,-1058,1058,-2116,1588c164556,295248,165085,294719,166143,294190v-529,529,-1058,1058,-2116,1588l164027,238633r43917,c204769,245511,201065,252390,196832,258739v-2645,4233,-5291,7937,-8466,11641c187308,271438,186250,272496,185721,273555v-2117,2645,-4233,4761,-6350,7407c178313,282550,177255,283608,176197,284666xm179900,299481v1059,-529,1588,-1587,2646,-2645c185721,293661,189425,289957,192599,286783v1059,-1588,2646,-3175,3704,-4233c200536,277259,204240,271967,207944,266676v5820,-8995,10582,-17990,14815,-27514l276200,239162v-22223,31218,-56616,53970,-96300,60319xm283608,225934r-56616,c233871,206356,238104,185192,238633,163498r62436,c300540,185721,294190,206885,283608,225934xe" fillcolor="black" stroked="f">
                    <v:path arrowok="t" o:extrusionok="f" o:connecttype="custom" o:connectlocs="66087,0;65209,0;18663,19541;0,64990;18882,110877;64550,130418;65868,130418;66087,130418;122075,97265;57525,12076;62574,7465;48742,22834;55988,13613;62574,93752;62574,67844;62574,36447;22615,23273;50718,11637;38203,31397;12734,36447;5489,62355;31397,67844;5489,67844;38203,99021;50718,118782;22615,106925;57525,118123;52036,112195;62355,99021;61696,122075;94411,36447;114390,31177;81237,13174;74431,6148;68942,8124;74431,13613;81676,22834;68063,7465;93752,62355;68063,67844;68063,93752;70479,120758;68942,122075;86287,99021;77065,113512;74650,124271;81457,117245;114610,99241;94191,93752;117684,93752" o:connectangles="0,0,0,0,0,0,0,0,0,0,0,0,0,0,0,0,0,0,0,0,0,0,0,0,0,0,0,0,0,0,0,0,0,0,0,0,0,0,0,0,0,0,0,0,0,0,0,0,0,0"/>
                    <w10:anchorlock/>
                  </v:shape>
                </w:pict>
              </mc:Fallback>
            </mc:AlternateContent>
          </w:r>
        </w:p>
      </w:tc>
      <w:tc>
        <w:tcPr>
          <w:tcW w:w="2976" w:type="dxa"/>
          <w:vAlign w:val="center"/>
        </w:tcPr>
        <w:p w14:paraId="013E9BC6" w14:textId="77777777" w:rsidR="00BA2DBF" w:rsidRDefault="00BA2DBF" w:rsidP="0076617F">
          <w:pPr>
            <w:pStyle w:val="Footer"/>
            <w:rPr>
              <w:rFonts w:ascii="Garamond" w:hAnsi="Garamond"/>
              <w:sz w:val="22"/>
              <w:szCs w:val="22"/>
            </w:rPr>
          </w:pPr>
          <w:r w:rsidRPr="00480DF0">
            <w:rPr>
              <w:rFonts w:ascii="Garamond" w:hAnsi="Garamond"/>
              <w:sz w:val="20"/>
            </w:rPr>
            <w:t>mk.uni-pannon.hu</w:t>
          </w:r>
        </w:p>
      </w:tc>
      <w:tc>
        <w:tcPr>
          <w:tcW w:w="456" w:type="dxa"/>
          <w:vAlign w:val="center"/>
        </w:tcPr>
        <w:p w14:paraId="59EAB227" w14:textId="77777777" w:rsidR="00BA2DBF" w:rsidRPr="0007229A" w:rsidRDefault="00BA2DBF" w:rsidP="00BA2DBF">
          <w:pPr>
            <w:pStyle w:val="Footer"/>
            <w:jc w:val="center"/>
            <w:rPr>
              <w:rFonts w:ascii="Garamond" w:hAnsi="Garamond"/>
              <w:sz w:val="22"/>
              <w:szCs w:val="22"/>
            </w:rPr>
          </w:pPr>
          <w:r>
            <w:rPr>
              <w:rFonts w:ascii="Garamond" w:hAnsi="Garamond"/>
              <w:sz w:val="22"/>
              <w:szCs w:val="22"/>
            </w:rPr>
            <w:t>@</w:t>
          </w:r>
        </w:p>
      </w:tc>
      <w:tc>
        <w:tcPr>
          <w:tcW w:w="2380" w:type="dxa"/>
          <w:vAlign w:val="center"/>
        </w:tcPr>
        <w:p w14:paraId="1BC156FE" w14:textId="77777777" w:rsidR="00BA2DBF" w:rsidRDefault="00BA2DBF" w:rsidP="0076617F">
          <w:pPr>
            <w:pStyle w:val="Footer"/>
            <w:rPr>
              <w:rFonts w:ascii="Garamond" w:hAnsi="Garamond"/>
              <w:sz w:val="22"/>
              <w:szCs w:val="22"/>
            </w:rPr>
          </w:pPr>
          <w:r w:rsidRPr="00480DF0">
            <w:rPr>
              <w:rFonts w:ascii="Garamond" w:hAnsi="Garamond"/>
              <w:sz w:val="20"/>
            </w:rPr>
            <w:t>bkv</w:t>
          </w:r>
          <w:r>
            <w:rPr>
              <w:rFonts w:ascii="Garamond" w:hAnsi="Garamond"/>
              <w:sz w:val="20"/>
            </w:rPr>
            <w:t>kfk</w:t>
          </w:r>
          <w:r w:rsidRPr="00480DF0">
            <w:rPr>
              <w:rFonts w:ascii="Garamond" w:hAnsi="Garamond"/>
              <w:sz w:val="20"/>
            </w:rPr>
            <w:t>@mk.uni-pannon.hu</w:t>
          </w:r>
        </w:p>
      </w:tc>
      <w:tc>
        <w:tcPr>
          <w:tcW w:w="1808" w:type="dxa"/>
          <w:vMerge/>
        </w:tcPr>
        <w:p w14:paraId="6332FE87" w14:textId="77777777" w:rsidR="00BA2DBF" w:rsidRDefault="00BA2DBF" w:rsidP="00BA2DBF">
          <w:pPr>
            <w:pStyle w:val="Footer"/>
            <w:jc w:val="center"/>
            <w:rPr>
              <w:rFonts w:ascii="Garamond" w:hAnsi="Garamond"/>
              <w:sz w:val="22"/>
              <w:szCs w:val="22"/>
            </w:rPr>
          </w:pPr>
        </w:p>
      </w:tc>
    </w:tr>
    <w:tr w:rsidR="00BA2DBF" w14:paraId="5D32212C" w14:textId="77777777" w:rsidTr="00827845">
      <w:tc>
        <w:tcPr>
          <w:tcW w:w="987" w:type="dxa"/>
        </w:tcPr>
        <w:p w14:paraId="6997E353" w14:textId="77777777" w:rsidR="00BA2DBF" w:rsidRDefault="00BA2DBF" w:rsidP="00BA2DBF">
          <w:pPr>
            <w:pStyle w:val="Footer"/>
            <w:jc w:val="center"/>
            <w:rPr>
              <w:rFonts w:ascii="Garamond" w:hAnsi="Garamond"/>
              <w:sz w:val="22"/>
              <w:szCs w:val="22"/>
            </w:rPr>
          </w:pPr>
        </w:p>
      </w:tc>
      <w:tc>
        <w:tcPr>
          <w:tcW w:w="567" w:type="dxa"/>
          <w:vAlign w:val="center"/>
        </w:tcPr>
        <w:p w14:paraId="02F8CBA3" w14:textId="77777777" w:rsidR="00BA2DBF" w:rsidRPr="0007229A" w:rsidRDefault="00BA2DBF" w:rsidP="00BA2DBF">
          <w:pPr>
            <w:pStyle w:val="Footer"/>
            <w:jc w:val="center"/>
            <w:rPr>
              <w:rFonts w:ascii="Garamond" w:hAnsi="Garamond"/>
              <w:sz w:val="22"/>
              <w:szCs w:val="22"/>
            </w:rPr>
          </w:pPr>
        </w:p>
      </w:tc>
      <w:tc>
        <w:tcPr>
          <w:tcW w:w="2976" w:type="dxa"/>
          <w:vAlign w:val="center"/>
        </w:tcPr>
        <w:p w14:paraId="1DA8CF95" w14:textId="77777777" w:rsidR="00BA2DBF" w:rsidRPr="00480DF0" w:rsidRDefault="00BA2DBF" w:rsidP="00BA2DBF">
          <w:pPr>
            <w:pStyle w:val="Footer"/>
            <w:jc w:val="center"/>
            <w:rPr>
              <w:rFonts w:ascii="Garamond" w:hAnsi="Garamond"/>
              <w:sz w:val="20"/>
            </w:rPr>
          </w:pPr>
        </w:p>
      </w:tc>
      <w:tc>
        <w:tcPr>
          <w:tcW w:w="456" w:type="dxa"/>
          <w:vAlign w:val="center"/>
        </w:tcPr>
        <w:p w14:paraId="703056C7" w14:textId="77777777" w:rsidR="00BA2DBF" w:rsidRDefault="00BA2DBF" w:rsidP="00BA2DBF">
          <w:pPr>
            <w:pStyle w:val="Footer"/>
            <w:jc w:val="center"/>
            <w:rPr>
              <w:rFonts w:ascii="Garamond" w:hAnsi="Garamond"/>
              <w:sz w:val="22"/>
              <w:szCs w:val="22"/>
            </w:rPr>
          </w:pPr>
        </w:p>
      </w:tc>
      <w:tc>
        <w:tcPr>
          <w:tcW w:w="2380" w:type="dxa"/>
          <w:vAlign w:val="center"/>
        </w:tcPr>
        <w:p w14:paraId="097E045C" w14:textId="77777777" w:rsidR="00BA2DBF" w:rsidRPr="00480DF0" w:rsidRDefault="00BA2DBF" w:rsidP="00BA2DBF">
          <w:pPr>
            <w:pStyle w:val="Footer"/>
            <w:jc w:val="center"/>
            <w:rPr>
              <w:rFonts w:ascii="Garamond" w:hAnsi="Garamond"/>
              <w:sz w:val="20"/>
            </w:rPr>
          </w:pPr>
        </w:p>
      </w:tc>
      <w:tc>
        <w:tcPr>
          <w:tcW w:w="1808" w:type="dxa"/>
          <w:vMerge/>
        </w:tcPr>
        <w:p w14:paraId="4279FED6" w14:textId="77777777" w:rsidR="00BA2DBF" w:rsidRDefault="00BA2DBF" w:rsidP="00BA2DBF">
          <w:pPr>
            <w:pStyle w:val="Footer"/>
            <w:jc w:val="center"/>
            <w:rPr>
              <w:rFonts w:ascii="Garamond" w:hAnsi="Garamond"/>
              <w:sz w:val="22"/>
              <w:szCs w:val="22"/>
            </w:rPr>
          </w:pPr>
        </w:p>
      </w:tc>
    </w:tr>
  </w:tbl>
  <w:p w14:paraId="672F6F1F" w14:textId="77777777" w:rsidR="00653D06" w:rsidRPr="00BA2DBF" w:rsidRDefault="00653D06" w:rsidP="00653D06">
    <w:pPr>
      <w:pStyle w:val="Footer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AFF1A" w14:textId="77777777" w:rsidR="0001286B" w:rsidRDefault="0001286B" w:rsidP="00B00275">
    <w:pPr>
      <w:pStyle w:val="Footer"/>
      <w:pBdr>
        <w:top w:val="single" w:sz="4" w:space="1" w:color="auto"/>
      </w:pBdr>
      <w:jc w:val="center"/>
      <w:rPr>
        <w:rFonts w:ascii="Garamond" w:hAnsi="Garamond"/>
        <w:sz w:val="22"/>
        <w:szCs w:val="22"/>
      </w:rPr>
    </w:pPr>
    <w:r>
      <w:rPr>
        <w:rFonts w:ascii="Garamond" w:hAnsi="Garamond"/>
        <w:sz w:val="22"/>
        <w:szCs w:val="22"/>
      </w:rPr>
      <w:t>H-8200 Veszprém, Egyetem u. 10.  • H-8201 Veszprém, Pf. 158</w:t>
    </w:r>
  </w:p>
  <w:p w14:paraId="31C97E89" w14:textId="77777777" w:rsidR="0001286B" w:rsidRDefault="0001286B" w:rsidP="00B00275">
    <w:pPr>
      <w:pStyle w:val="Footer"/>
      <w:jc w:val="center"/>
      <w:rPr>
        <w:rFonts w:ascii="Garamond" w:hAnsi="Garamond"/>
        <w:sz w:val="22"/>
        <w:szCs w:val="22"/>
      </w:rPr>
    </w:pPr>
    <w:r>
      <w:rPr>
        <w:rFonts w:ascii="Garamond" w:hAnsi="Garamond"/>
        <w:sz w:val="22"/>
        <w:szCs w:val="22"/>
      </w:rPr>
      <w:t xml:space="preserve">Telefon: (+36 88) 624 296 • Fax: +36 (88) 624 533 • Internet: www.uni-pannon.hu  • </w:t>
    </w:r>
  </w:p>
  <w:p w14:paraId="1A080B70" w14:textId="77777777" w:rsidR="0001286B" w:rsidRPr="00B00275" w:rsidRDefault="0001286B" w:rsidP="00B00275">
    <w:pPr>
      <w:pStyle w:val="Footer"/>
      <w:jc w:val="center"/>
    </w:pPr>
    <w:r>
      <w:rPr>
        <w:rFonts w:ascii="Garamond" w:hAnsi="Garamond"/>
        <w:sz w:val="22"/>
        <w:szCs w:val="22"/>
      </w:rPr>
      <w:t>e-mail: kktt@almos.vein.h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8C32C" w14:textId="77777777" w:rsidR="00A56DF5" w:rsidRDefault="00A56DF5">
      <w:r>
        <w:separator/>
      </w:r>
    </w:p>
  </w:footnote>
  <w:footnote w:type="continuationSeparator" w:id="0">
    <w:p w14:paraId="4DA234C6" w14:textId="77777777" w:rsidR="00A56DF5" w:rsidRDefault="00A56D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11"/>
      <w:gridCol w:w="5597"/>
      <w:gridCol w:w="1776"/>
    </w:tblGrid>
    <w:tr w:rsidR="0001286B" w14:paraId="4480D63C" w14:textId="77777777" w:rsidTr="0001286B">
      <w:trPr>
        <w:trHeight w:val="1560"/>
      </w:trPr>
      <w:tc>
        <w:tcPr>
          <w:tcW w:w="1526" w:type="dxa"/>
        </w:tcPr>
        <w:p w14:paraId="521AAAD9" w14:textId="77777777" w:rsidR="0001286B" w:rsidRDefault="0001286B" w:rsidP="00DF2B23">
          <w:pPr>
            <w:pStyle w:val="Header"/>
          </w:pPr>
          <w:r>
            <w:rPr>
              <w:noProof/>
            </w:rPr>
            <w:drawing>
              <wp:inline distT="0" distB="0" distL="0" distR="0" wp14:anchorId="54C61568" wp14:editId="4E301650">
                <wp:extent cx="1012978" cy="990017"/>
                <wp:effectExtent l="0" t="0" r="0" b="635"/>
                <wp:docPr id="1" name="Kép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clrChange>
                            <a:clrFrom>
                              <a:srgbClr val="FFFEFD"/>
                            </a:clrFrom>
                            <a:clrTo>
                              <a:srgbClr val="FFFEFD">
                                <a:alpha val="0"/>
                              </a:srgbClr>
                            </a:clrTo>
                          </a:clrChange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57234" cy="10332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37" w:type="dxa"/>
        </w:tcPr>
        <w:p w14:paraId="64192ED5" w14:textId="77777777" w:rsidR="0001286B" w:rsidRDefault="0001286B" w:rsidP="00DF2B23">
          <w:pPr>
            <w:jc w:val="center"/>
            <w:rPr>
              <w:rFonts w:ascii="Garamond" w:hAnsi="Garamond"/>
              <w:b/>
              <w:sz w:val="52"/>
              <w:szCs w:val="52"/>
            </w:rPr>
          </w:pPr>
          <w:r>
            <w:rPr>
              <w:rFonts w:ascii="Garamond" w:hAnsi="Garamond"/>
              <w:b/>
              <w:sz w:val="52"/>
              <w:szCs w:val="52"/>
            </w:rPr>
            <w:t>PANNON EGYETEM</w:t>
          </w:r>
        </w:p>
        <w:p w14:paraId="35267FB7" w14:textId="77777777" w:rsidR="0001286B" w:rsidRDefault="0001286B" w:rsidP="00DF2B23">
          <w:pPr>
            <w:jc w:val="center"/>
            <w:rPr>
              <w:rFonts w:ascii="Garamond" w:hAnsi="Garamond"/>
              <w:b/>
              <w:sz w:val="36"/>
              <w:szCs w:val="36"/>
            </w:rPr>
          </w:pPr>
          <w:r>
            <w:rPr>
              <w:rFonts w:ascii="Garamond" w:hAnsi="Garamond"/>
              <w:b/>
              <w:sz w:val="36"/>
              <w:szCs w:val="36"/>
            </w:rPr>
            <w:t>MÉRNÖKI KAR</w:t>
          </w:r>
        </w:p>
        <w:p w14:paraId="20FE5D42" w14:textId="77777777" w:rsidR="00542A86" w:rsidRDefault="00542A86" w:rsidP="009367E6">
          <w:pPr>
            <w:jc w:val="center"/>
            <w:rPr>
              <w:rFonts w:ascii="Garamond" w:hAnsi="Garamond"/>
              <w:b/>
              <w:sz w:val="28"/>
              <w:szCs w:val="28"/>
            </w:rPr>
          </w:pPr>
          <w:r>
            <w:rPr>
              <w:rFonts w:ascii="Garamond" w:hAnsi="Garamond"/>
              <w:b/>
              <w:sz w:val="28"/>
              <w:szCs w:val="28"/>
            </w:rPr>
            <w:t>Bio-</w:t>
          </w:r>
          <w:r w:rsidR="009367E6">
            <w:rPr>
              <w:rFonts w:ascii="Garamond" w:hAnsi="Garamond"/>
              <w:b/>
              <w:sz w:val="28"/>
              <w:szCs w:val="28"/>
            </w:rPr>
            <w:t>,</w:t>
          </w:r>
          <w:r>
            <w:rPr>
              <w:rFonts w:ascii="Garamond" w:hAnsi="Garamond"/>
              <w:b/>
              <w:sz w:val="28"/>
              <w:szCs w:val="28"/>
            </w:rPr>
            <w:t xml:space="preserve"> Környezet- és Vegyészmérnöki</w:t>
          </w:r>
        </w:p>
        <w:p w14:paraId="594C7548" w14:textId="77777777" w:rsidR="0001286B" w:rsidRDefault="00542A86" w:rsidP="00DF2B23">
          <w:pPr>
            <w:jc w:val="center"/>
            <w:rPr>
              <w:rFonts w:ascii="Garamond" w:hAnsi="Garamond"/>
              <w:b/>
              <w:sz w:val="28"/>
              <w:szCs w:val="28"/>
            </w:rPr>
          </w:pPr>
          <w:r>
            <w:rPr>
              <w:rFonts w:ascii="Garamond" w:hAnsi="Garamond"/>
              <w:b/>
              <w:sz w:val="28"/>
              <w:szCs w:val="28"/>
            </w:rPr>
            <w:t>Kutató-Fejlesztő Központ</w:t>
          </w:r>
        </w:p>
        <w:p w14:paraId="653C2FDC" w14:textId="77777777" w:rsidR="0001286B" w:rsidRPr="00DF2B23" w:rsidRDefault="0001286B" w:rsidP="00DF2B23">
          <w:pPr>
            <w:jc w:val="center"/>
            <w:rPr>
              <w:rFonts w:ascii="Garamond" w:hAnsi="Garamond"/>
              <w:b/>
              <w:sz w:val="28"/>
              <w:szCs w:val="28"/>
            </w:rPr>
          </w:pPr>
        </w:p>
      </w:tc>
      <w:tc>
        <w:tcPr>
          <w:tcW w:w="1374" w:type="dxa"/>
        </w:tcPr>
        <w:p w14:paraId="5104E98E" w14:textId="77777777" w:rsidR="0001286B" w:rsidRDefault="0001286B" w:rsidP="00DF2B23">
          <w:pPr>
            <w:pStyle w:val="Header"/>
          </w:pPr>
          <w:r>
            <w:rPr>
              <w:noProof/>
            </w:rPr>
            <w:drawing>
              <wp:inline distT="0" distB="0" distL="0" distR="0" wp14:anchorId="25D4EB9B" wp14:editId="745F6C67">
                <wp:extent cx="988749" cy="990600"/>
                <wp:effectExtent l="0" t="0" r="1905" b="0"/>
                <wp:docPr id="3" name="Kép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2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88491" cy="99034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DA799FC" w14:textId="77777777" w:rsidR="0001286B" w:rsidRPr="00DF2B23" w:rsidRDefault="0001286B" w:rsidP="00DF2B23">
    <w:pPr>
      <w:pStyle w:val="Header"/>
      <w:rPr>
        <w:sz w:val="16"/>
        <w:szCs w:val="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F7832"/>
    <w:multiLevelType w:val="hybridMultilevel"/>
    <w:tmpl w:val="7A28DD66"/>
    <w:lvl w:ilvl="0" w:tplc="6A06D212">
      <w:start w:val="20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i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64EC4"/>
    <w:multiLevelType w:val="hybridMultilevel"/>
    <w:tmpl w:val="FFAC069C"/>
    <w:lvl w:ilvl="0" w:tplc="040E0015">
      <w:start w:val="8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B527028"/>
    <w:multiLevelType w:val="hybridMultilevel"/>
    <w:tmpl w:val="1B08542C"/>
    <w:lvl w:ilvl="0" w:tplc="6380A5D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2C26F6"/>
    <w:multiLevelType w:val="hybridMultilevel"/>
    <w:tmpl w:val="CE9E2B0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AC7635"/>
    <w:multiLevelType w:val="hybridMultilevel"/>
    <w:tmpl w:val="74A08628"/>
    <w:lvl w:ilvl="0" w:tplc="F90AB2B6">
      <w:start w:val="8"/>
      <w:numFmt w:val="upperLetter"/>
      <w:lvlText w:val="%1."/>
      <w:lvlJc w:val="left"/>
      <w:pPr>
        <w:tabs>
          <w:tab w:val="num" w:pos="5325"/>
        </w:tabs>
        <w:ind w:left="5325" w:hanging="496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98B4DFA"/>
    <w:multiLevelType w:val="hybridMultilevel"/>
    <w:tmpl w:val="298A125C"/>
    <w:lvl w:ilvl="0" w:tplc="9CB079EE"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Garamond" w:eastAsia="Times New Roman" w:hAnsi="Garamond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3A772FAF"/>
    <w:multiLevelType w:val="hybridMultilevel"/>
    <w:tmpl w:val="4F8E4C2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23059A"/>
    <w:multiLevelType w:val="hybridMultilevel"/>
    <w:tmpl w:val="16762ADC"/>
    <w:lvl w:ilvl="0" w:tplc="988EEEEA">
      <w:start w:val="2013"/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8" w15:restartNumberingAfterBreak="0">
    <w:nsid w:val="48D12F2B"/>
    <w:multiLevelType w:val="hybridMultilevel"/>
    <w:tmpl w:val="0F6ABD4A"/>
    <w:lvl w:ilvl="0" w:tplc="197CF582">
      <w:start w:val="20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49720A"/>
    <w:multiLevelType w:val="hybridMultilevel"/>
    <w:tmpl w:val="628024C2"/>
    <w:lvl w:ilvl="0" w:tplc="095ECB4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hint="default"/>
      </w:rPr>
    </w:lvl>
    <w:lvl w:ilvl="1" w:tplc="040E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0E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0E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0E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 w16cid:durableId="500775205">
    <w:abstractNumId w:val="5"/>
  </w:num>
  <w:num w:numId="2" w16cid:durableId="706104289">
    <w:abstractNumId w:val="4"/>
  </w:num>
  <w:num w:numId="3" w16cid:durableId="258947307">
    <w:abstractNumId w:val="1"/>
  </w:num>
  <w:num w:numId="4" w16cid:durableId="468665674">
    <w:abstractNumId w:val="3"/>
  </w:num>
  <w:num w:numId="5" w16cid:durableId="382867504">
    <w:abstractNumId w:val="9"/>
  </w:num>
  <w:num w:numId="6" w16cid:durableId="781530100">
    <w:abstractNumId w:val="7"/>
  </w:num>
  <w:num w:numId="7" w16cid:durableId="1032808890">
    <w:abstractNumId w:val="8"/>
  </w:num>
  <w:num w:numId="8" w16cid:durableId="621157870">
    <w:abstractNumId w:val="0"/>
  </w:num>
  <w:num w:numId="9" w16cid:durableId="1184631701">
    <w:abstractNumId w:val="2"/>
  </w:num>
  <w:num w:numId="10" w16cid:durableId="622855144">
    <w:abstractNumId w:val="2"/>
  </w:num>
  <w:num w:numId="11" w16cid:durableId="59729756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LQ0MjAwNzE2NTBX0lEKTi0uzszPAykwqQUAPLP7RywAAAA="/>
  </w:docVars>
  <w:rsids>
    <w:rsidRoot w:val="004040B9"/>
    <w:rsid w:val="00004405"/>
    <w:rsid w:val="00006C37"/>
    <w:rsid w:val="0001286B"/>
    <w:rsid w:val="00012883"/>
    <w:rsid w:val="00023BFB"/>
    <w:rsid w:val="00024686"/>
    <w:rsid w:val="00025CBF"/>
    <w:rsid w:val="00027FF5"/>
    <w:rsid w:val="000363C0"/>
    <w:rsid w:val="00037F30"/>
    <w:rsid w:val="00044C82"/>
    <w:rsid w:val="000569B1"/>
    <w:rsid w:val="00057C60"/>
    <w:rsid w:val="00063AAE"/>
    <w:rsid w:val="00074DDD"/>
    <w:rsid w:val="000765D6"/>
    <w:rsid w:val="00077A7F"/>
    <w:rsid w:val="000829EE"/>
    <w:rsid w:val="000A288B"/>
    <w:rsid w:val="000C17D9"/>
    <w:rsid w:val="000C28DE"/>
    <w:rsid w:val="000D0E93"/>
    <w:rsid w:val="000D4576"/>
    <w:rsid w:val="000D7197"/>
    <w:rsid w:val="000E1E0A"/>
    <w:rsid w:val="000E4413"/>
    <w:rsid w:val="000E4918"/>
    <w:rsid w:val="000E5BEB"/>
    <w:rsid w:val="000F3FF0"/>
    <w:rsid w:val="000F7C18"/>
    <w:rsid w:val="00101EB0"/>
    <w:rsid w:val="00110D8F"/>
    <w:rsid w:val="001118FB"/>
    <w:rsid w:val="00112AA1"/>
    <w:rsid w:val="00114918"/>
    <w:rsid w:val="001228C5"/>
    <w:rsid w:val="00134C43"/>
    <w:rsid w:val="00135395"/>
    <w:rsid w:val="00136739"/>
    <w:rsid w:val="00136A79"/>
    <w:rsid w:val="00141460"/>
    <w:rsid w:val="0014201B"/>
    <w:rsid w:val="00143C6F"/>
    <w:rsid w:val="00151C95"/>
    <w:rsid w:val="00155238"/>
    <w:rsid w:val="00155D28"/>
    <w:rsid w:val="001816C2"/>
    <w:rsid w:val="00182FE6"/>
    <w:rsid w:val="00184DD9"/>
    <w:rsid w:val="001862A3"/>
    <w:rsid w:val="00186DF7"/>
    <w:rsid w:val="00187ADB"/>
    <w:rsid w:val="00192377"/>
    <w:rsid w:val="00193592"/>
    <w:rsid w:val="001B0CB8"/>
    <w:rsid w:val="001B1169"/>
    <w:rsid w:val="001B609E"/>
    <w:rsid w:val="001B6103"/>
    <w:rsid w:val="001B766F"/>
    <w:rsid w:val="001C7C8E"/>
    <w:rsid w:val="001D0FDD"/>
    <w:rsid w:val="001D5174"/>
    <w:rsid w:val="001E26DA"/>
    <w:rsid w:val="001E6C56"/>
    <w:rsid w:val="00200510"/>
    <w:rsid w:val="00202F87"/>
    <w:rsid w:val="00203047"/>
    <w:rsid w:val="00207055"/>
    <w:rsid w:val="00207898"/>
    <w:rsid w:val="00211DD6"/>
    <w:rsid w:val="00211F89"/>
    <w:rsid w:val="002205A1"/>
    <w:rsid w:val="002344E7"/>
    <w:rsid w:val="00234CEE"/>
    <w:rsid w:val="00236308"/>
    <w:rsid w:val="00241C4A"/>
    <w:rsid w:val="0027653C"/>
    <w:rsid w:val="00285043"/>
    <w:rsid w:val="00290D35"/>
    <w:rsid w:val="002928A4"/>
    <w:rsid w:val="0029320E"/>
    <w:rsid w:val="00297179"/>
    <w:rsid w:val="002A2570"/>
    <w:rsid w:val="002A3D9E"/>
    <w:rsid w:val="002A5942"/>
    <w:rsid w:val="002B0F07"/>
    <w:rsid w:val="002B32FB"/>
    <w:rsid w:val="002B73D4"/>
    <w:rsid w:val="002C6BDF"/>
    <w:rsid w:val="002D1DE0"/>
    <w:rsid w:val="002D5B1F"/>
    <w:rsid w:val="002E7E82"/>
    <w:rsid w:val="002F4746"/>
    <w:rsid w:val="002F7F1E"/>
    <w:rsid w:val="00300666"/>
    <w:rsid w:val="00300C77"/>
    <w:rsid w:val="003032FB"/>
    <w:rsid w:val="00310D29"/>
    <w:rsid w:val="00315197"/>
    <w:rsid w:val="003173D1"/>
    <w:rsid w:val="003237CB"/>
    <w:rsid w:val="00323CBA"/>
    <w:rsid w:val="003254F5"/>
    <w:rsid w:val="00330D5C"/>
    <w:rsid w:val="00335C83"/>
    <w:rsid w:val="003466F0"/>
    <w:rsid w:val="00350A72"/>
    <w:rsid w:val="00351FA5"/>
    <w:rsid w:val="003551D7"/>
    <w:rsid w:val="00355E4B"/>
    <w:rsid w:val="00357765"/>
    <w:rsid w:val="003667D1"/>
    <w:rsid w:val="00374A16"/>
    <w:rsid w:val="00380F63"/>
    <w:rsid w:val="00382223"/>
    <w:rsid w:val="00391413"/>
    <w:rsid w:val="00391D02"/>
    <w:rsid w:val="00394865"/>
    <w:rsid w:val="003A2CD7"/>
    <w:rsid w:val="003B071B"/>
    <w:rsid w:val="003B41AC"/>
    <w:rsid w:val="003B7579"/>
    <w:rsid w:val="003C06AE"/>
    <w:rsid w:val="003C0BD7"/>
    <w:rsid w:val="003C2B92"/>
    <w:rsid w:val="003C3B28"/>
    <w:rsid w:val="003C6307"/>
    <w:rsid w:val="003D0CA2"/>
    <w:rsid w:val="003D1ED8"/>
    <w:rsid w:val="003D6BA1"/>
    <w:rsid w:val="003E00EF"/>
    <w:rsid w:val="003E5814"/>
    <w:rsid w:val="003E7AA8"/>
    <w:rsid w:val="003F1B1F"/>
    <w:rsid w:val="003F1EEF"/>
    <w:rsid w:val="003F551B"/>
    <w:rsid w:val="003F618D"/>
    <w:rsid w:val="00400A2B"/>
    <w:rsid w:val="00401747"/>
    <w:rsid w:val="00403421"/>
    <w:rsid w:val="004040B9"/>
    <w:rsid w:val="00406E5D"/>
    <w:rsid w:val="00407216"/>
    <w:rsid w:val="004153E8"/>
    <w:rsid w:val="00415B9A"/>
    <w:rsid w:val="0042374B"/>
    <w:rsid w:val="00431744"/>
    <w:rsid w:val="0043181D"/>
    <w:rsid w:val="00434A87"/>
    <w:rsid w:val="00436470"/>
    <w:rsid w:val="00441C54"/>
    <w:rsid w:val="00447EC6"/>
    <w:rsid w:val="004529AE"/>
    <w:rsid w:val="00461A72"/>
    <w:rsid w:val="0046676B"/>
    <w:rsid w:val="00475C0A"/>
    <w:rsid w:val="004772C3"/>
    <w:rsid w:val="00487E6E"/>
    <w:rsid w:val="00491BAE"/>
    <w:rsid w:val="00496C42"/>
    <w:rsid w:val="004B1BC4"/>
    <w:rsid w:val="004B5AD4"/>
    <w:rsid w:val="004B6C2B"/>
    <w:rsid w:val="004B7E23"/>
    <w:rsid w:val="004C21BE"/>
    <w:rsid w:val="004C3036"/>
    <w:rsid w:val="004D3360"/>
    <w:rsid w:val="004D44BD"/>
    <w:rsid w:val="004E5363"/>
    <w:rsid w:val="004E746A"/>
    <w:rsid w:val="005011AE"/>
    <w:rsid w:val="00501A03"/>
    <w:rsid w:val="00507DAD"/>
    <w:rsid w:val="00514061"/>
    <w:rsid w:val="0051471A"/>
    <w:rsid w:val="00520346"/>
    <w:rsid w:val="0053345C"/>
    <w:rsid w:val="00533887"/>
    <w:rsid w:val="005413D1"/>
    <w:rsid w:val="00541DB4"/>
    <w:rsid w:val="00542A86"/>
    <w:rsid w:val="0054360D"/>
    <w:rsid w:val="00543755"/>
    <w:rsid w:val="00547107"/>
    <w:rsid w:val="00552AE1"/>
    <w:rsid w:val="00552E2E"/>
    <w:rsid w:val="0055486D"/>
    <w:rsid w:val="00554C4C"/>
    <w:rsid w:val="00567683"/>
    <w:rsid w:val="00576D27"/>
    <w:rsid w:val="00577B53"/>
    <w:rsid w:val="00580AF9"/>
    <w:rsid w:val="005855B5"/>
    <w:rsid w:val="0059007E"/>
    <w:rsid w:val="005910B3"/>
    <w:rsid w:val="00592EFD"/>
    <w:rsid w:val="005A4345"/>
    <w:rsid w:val="005A6352"/>
    <w:rsid w:val="005D6E84"/>
    <w:rsid w:val="005D77DC"/>
    <w:rsid w:val="005E280B"/>
    <w:rsid w:val="005E3CF7"/>
    <w:rsid w:val="005E51DA"/>
    <w:rsid w:val="005E6515"/>
    <w:rsid w:val="005F0FBF"/>
    <w:rsid w:val="005F4027"/>
    <w:rsid w:val="006000BB"/>
    <w:rsid w:val="00615E1A"/>
    <w:rsid w:val="00627229"/>
    <w:rsid w:val="00634D1A"/>
    <w:rsid w:val="00650DC7"/>
    <w:rsid w:val="0065171A"/>
    <w:rsid w:val="00653D06"/>
    <w:rsid w:val="006627A6"/>
    <w:rsid w:val="00675EEB"/>
    <w:rsid w:val="00680ECA"/>
    <w:rsid w:val="00684FC6"/>
    <w:rsid w:val="00690928"/>
    <w:rsid w:val="00692E43"/>
    <w:rsid w:val="006936C8"/>
    <w:rsid w:val="006948DB"/>
    <w:rsid w:val="006976AB"/>
    <w:rsid w:val="006B10FC"/>
    <w:rsid w:val="006B1B4F"/>
    <w:rsid w:val="006B27D0"/>
    <w:rsid w:val="006B62C0"/>
    <w:rsid w:val="006C070F"/>
    <w:rsid w:val="006C2C28"/>
    <w:rsid w:val="006C39FF"/>
    <w:rsid w:val="006C6B51"/>
    <w:rsid w:val="006C71BE"/>
    <w:rsid w:val="006E00B4"/>
    <w:rsid w:val="006E2563"/>
    <w:rsid w:val="006E7D69"/>
    <w:rsid w:val="006F3C44"/>
    <w:rsid w:val="006F6493"/>
    <w:rsid w:val="006F78E7"/>
    <w:rsid w:val="00704A70"/>
    <w:rsid w:val="007222C7"/>
    <w:rsid w:val="007276F8"/>
    <w:rsid w:val="00735D76"/>
    <w:rsid w:val="00754C6A"/>
    <w:rsid w:val="00757D27"/>
    <w:rsid w:val="00757F2D"/>
    <w:rsid w:val="00762709"/>
    <w:rsid w:val="0076617F"/>
    <w:rsid w:val="00770186"/>
    <w:rsid w:val="00780243"/>
    <w:rsid w:val="00791F37"/>
    <w:rsid w:val="007A426F"/>
    <w:rsid w:val="007B76C9"/>
    <w:rsid w:val="007C4F74"/>
    <w:rsid w:val="007C7DC6"/>
    <w:rsid w:val="007D14F4"/>
    <w:rsid w:val="007E22C2"/>
    <w:rsid w:val="007E26D1"/>
    <w:rsid w:val="007E63BF"/>
    <w:rsid w:val="007F04D4"/>
    <w:rsid w:val="007F6FB7"/>
    <w:rsid w:val="007F7D9E"/>
    <w:rsid w:val="00800595"/>
    <w:rsid w:val="00802C0E"/>
    <w:rsid w:val="00806132"/>
    <w:rsid w:val="0084317B"/>
    <w:rsid w:val="00844BAE"/>
    <w:rsid w:val="00851A59"/>
    <w:rsid w:val="00861A5E"/>
    <w:rsid w:val="00867849"/>
    <w:rsid w:val="008740A1"/>
    <w:rsid w:val="008749AA"/>
    <w:rsid w:val="008752D4"/>
    <w:rsid w:val="0087569A"/>
    <w:rsid w:val="00882009"/>
    <w:rsid w:val="00890259"/>
    <w:rsid w:val="008B1C88"/>
    <w:rsid w:val="008B337F"/>
    <w:rsid w:val="008B6F6B"/>
    <w:rsid w:val="008C5C01"/>
    <w:rsid w:val="008C711F"/>
    <w:rsid w:val="008D085B"/>
    <w:rsid w:val="008D13BA"/>
    <w:rsid w:val="008D1D12"/>
    <w:rsid w:val="008D7D68"/>
    <w:rsid w:val="008E00EF"/>
    <w:rsid w:val="008E3486"/>
    <w:rsid w:val="008E5E0E"/>
    <w:rsid w:val="008F090B"/>
    <w:rsid w:val="00906615"/>
    <w:rsid w:val="00911E82"/>
    <w:rsid w:val="00914F27"/>
    <w:rsid w:val="009210C7"/>
    <w:rsid w:val="009318B4"/>
    <w:rsid w:val="00935E66"/>
    <w:rsid w:val="009367E6"/>
    <w:rsid w:val="00947DFA"/>
    <w:rsid w:val="00961F74"/>
    <w:rsid w:val="00962189"/>
    <w:rsid w:val="00965003"/>
    <w:rsid w:val="00970EE1"/>
    <w:rsid w:val="0097505A"/>
    <w:rsid w:val="00976BE5"/>
    <w:rsid w:val="009854BC"/>
    <w:rsid w:val="00985BFE"/>
    <w:rsid w:val="00986C3D"/>
    <w:rsid w:val="00987B46"/>
    <w:rsid w:val="00991A3B"/>
    <w:rsid w:val="00991ADD"/>
    <w:rsid w:val="00991E3B"/>
    <w:rsid w:val="009933C8"/>
    <w:rsid w:val="00994A27"/>
    <w:rsid w:val="009951B9"/>
    <w:rsid w:val="0099673F"/>
    <w:rsid w:val="009A250C"/>
    <w:rsid w:val="009A2DEE"/>
    <w:rsid w:val="009A4D2C"/>
    <w:rsid w:val="009A5102"/>
    <w:rsid w:val="009B045C"/>
    <w:rsid w:val="009B76D2"/>
    <w:rsid w:val="009C55D4"/>
    <w:rsid w:val="009C7570"/>
    <w:rsid w:val="009D1F5B"/>
    <w:rsid w:val="009E69CD"/>
    <w:rsid w:val="009F44AE"/>
    <w:rsid w:val="00A064D1"/>
    <w:rsid w:val="00A07F15"/>
    <w:rsid w:val="00A12522"/>
    <w:rsid w:val="00A16FF6"/>
    <w:rsid w:val="00A26775"/>
    <w:rsid w:val="00A30323"/>
    <w:rsid w:val="00A3478A"/>
    <w:rsid w:val="00A40E3D"/>
    <w:rsid w:val="00A40EC4"/>
    <w:rsid w:val="00A449F0"/>
    <w:rsid w:val="00A45674"/>
    <w:rsid w:val="00A56DF5"/>
    <w:rsid w:val="00A60AC0"/>
    <w:rsid w:val="00A61044"/>
    <w:rsid w:val="00A6626E"/>
    <w:rsid w:val="00A74259"/>
    <w:rsid w:val="00A80482"/>
    <w:rsid w:val="00A8747D"/>
    <w:rsid w:val="00AB439E"/>
    <w:rsid w:val="00AB5F2D"/>
    <w:rsid w:val="00AB654A"/>
    <w:rsid w:val="00AC1B89"/>
    <w:rsid w:val="00AC39BC"/>
    <w:rsid w:val="00AD0212"/>
    <w:rsid w:val="00AD10F9"/>
    <w:rsid w:val="00AD1B4F"/>
    <w:rsid w:val="00AD4513"/>
    <w:rsid w:val="00AD508E"/>
    <w:rsid w:val="00AD6225"/>
    <w:rsid w:val="00AD695B"/>
    <w:rsid w:val="00AF08B3"/>
    <w:rsid w:val="00B00275"/>
    <w:rsid w:val="00B02643"/>
    <w:rsid w:val="00B10B98"/>
    <w:rsid w:val="00B13224"/>
    <w:rsid w:val="00B14DF2"/>
    <w:rsid w:val="00B24FB0"/>
    <w:rsid w:val="00B25795"/>
    <w:rsid w:val="00B3452D"/>
    <w:rsid w:val="00B3528E"/>
    <w:rsid w:val="00B43815"/>
    <w:rsid w:val="00B44228"/>
    <w:rsid w:val="00B46AD1"/>
    <w:rsid w:val="00B47DD4"/>
    <w:rsid w:val="00B50B79"/>
    <w:rsid w:val="00B512EE"/>
    <w:rsid w:val="00B567C1"/>
    <w:rsid w:val="00B624B2"/>
    <w:rsid w:val="00B646D9"/>
    <w:rsid w:val="00B676A8"/>
    <w:rsid w:val="00B77D82"/>
    <w:rsid w:val="00B96B69"/>
    <w:rsid w:val="00BA2DBF"/>
    <w:rsid w:val="00BA46A8"/>
    <w:rsid w:val="00BB33A7"/>
    <w:rsid w:val="00BB5B9A"/>
    <w:rsid w:val="00BD61FC"/>
    <w:rsid w:val="00BE0749"/>
    <w:rsid w:val="00BE1645"/>
    <w:rsid w:val="00BE4EA8"/>
    <w:rsid w:val="00BE676D"/>
    <w:rsid w:val="00BF61C1"/>
    <w:rsid w:val="00C02785"/>
    <w:rsid w:val="00C11B03"/>
    <w:rsid w:val="00C12E48"/>
    <w:rsid w:val="00C15969"/>
    <w:rsid w:val="00C176D3"/>
    <w:rsid w:val="00C17DAB"/>
    <w:rsid w:val="00C17F6E"/>
    <w:rsid w:val="00C2601E"/>
    <w:rsid w:val="00C27544"/>
    <w:rsid w:val="00C40B21"/>
    <w:rsid w:val="00C43886"/>
    <w:rsid w:val="00C50F2E"/>
    <w:rsid w:val="00C57363"/>
    <w:rsid w:val="00C61BEA"/>
    <w:rsid w:val="00C64180"/>
    <w:rsid w:val="00C649A2"/>
    <w:rsid w:val="00C759CF"/>
    <w:rsid w:val="00C90507"/>
    <w:rsid w:val="00C947A9"/>
    <w:rsid w:val="00C96EE4"/>
    <w:rsid w:val="00CB237D"/>
    <w:rsid w:val="00CC4784"/>
    <w:rsid w:val="00CC717B"/>
    <w:rsid w:val="00CD271D"/>
    <w:rsid w:val="00CE52AA"/>
    <w:rsid w:val="00CF0A98"/>
    <w:rsid w:val="00CF0AD2"/>
    <w:rsid w:val="00CF2086"/>
    <w:rsid w:val="00D030D9"/>
    <w:rsid w:val="00D1210A"/>
    <w:rsid w:val="00D12EA9"/>
    <w:rsid w:val="00D144DD"/>
    <w:rsid w:val="00D17E5B"/>
    <w:rsid w:val="00D209A5"/>
    <w:rsid w:val="00D20B75"/>
    <w:rsid w:val="00D2343E"/>
    <w:rsid w:val="00D241BE"/>
    <w:rsid w:val="00D24D61"/>
    <w:rsid w:val="00D26F5B"/>
    <w:rsid w:val="00D31AAC"/>
    <w:rsid w:val="00D42B4C"/>
    <w:rsid w:val="00D51E04"/>
    <w:rsid w:val="00D528F7"/>
    <w:rsid w:val="00D56FE4"/>
    <w:rsid w:val="00D61BE9"/>
    <w:rsid w:val="00D64486"/>
    <w:rsid w:val="00D6475C"/>
    <w:rsid w:val="00D86AA0"/>
    <w:rsid w:val="00D876ED"/>
    <w:rsid w:val="00D90033"/>
    <w:rsid w:val="00D921CC"/>
    <w:rsid w:val="00D9544A"/>
    <w:rsid w:val="00DA4C28"/>
    <w:rsid w:val="00DB33D3"/>
    <w:rsid w:val="00DB6825"/>
    <w:rsid w:val="00DC0C44"/>
    <w:rsid w:val="00DC0D54"/>
    <w:rsid w:val="00DC0EDD"/>
    <w:rsid w:val="00DE5FCA"/>
    <w:rsid w:val="00DF05FB"/>
    <w:rsid w:val="00DF10A2"/>
    <w:rsid w:val="00DF2B23"/>
    <w:rsid w:val="00E002C1"/>
    <w:rsid w:val="00E0323E"/>
    <w:rsid w:val="00E12C6A"/>
    <w:rsid w:val="00E13A40"/>
    <w:rsid w:val="00E33957"/>
    <w:rsid w:val="00E40272"/>
    <w:rsid w:val="00E41833"/>
    <w:rsid w:val="00E42687"/>
    <w:rsid w:val="00E44012"/>
    <w:rsid w:val="00E54C0D"/>
    <w:rsid w:val="00E5592B"/>
    <w:rsid w:val="00E63E9E"/>
    <w:rsid w:val="00E6555C"/>
    <w:rsid w:val="00E65B4F"/>
    <w:rsid w:val="00E70898"/>
    <w:rsid w:val="00E90A02"/>
    <w:rsid w:val="00E91E2F"/>
    <w:rsid w:val="00E94C23"/>
    <w:rsid w:val="00EA572F"/>
    <w:rsid w:val="00EB3403"/>
    <w:rsid w:val="00EB7EC1"/>
    <w:rsid w:val="00EC038A"/>
    <w:rsid w:val="00ED08BF"/>
    <w:rsid w:val="00EF6C71"/>
    <w:rsid w:val="00EF7123"/>
    <w:rsid w:val="00F06CC8"/>
    <w:rsid w:val="00F23562"/>
    <w:rsid w:val="00F265DF"/>
    <w:rsid w:val="00F366D6"/>
    <w:rsid w:val="00F406F1"/>
    <w:rsid w:val="00F41477"/>
    <w:rsid w:val="00F45142"/>
    <w:rsid w:val="00F54257"/>
    <w:rsid w:val="00F556E2"/>
    <w:rsid w:val="00F662B3"/>
    <w:rsid w:val="00F707BF"/>
    <w:rsid w:val="00F707DF"/>
    <w:rsid w:val="00F73D06"/>
    <w:rsid w:val="00F76266"/>
    <w:rsid w:val="00F912E5"/>
    <w:rsid w:val="00F9457F"/>
    <w:rsid w:val="00F95A4F"/>
    <w:rsid w:val="00FA04A0"/>
    <w:rsid w:val="00FA181D"/>
    <w:rsid w:val="00FB69DE"/>
    <w:rsid w:val="00FB7029"/>
    <w:rsid w:val="00FC04DE"/>
    <w:rsid w:val="00FC11C2"/>
    <w:rsid w:val="00FC5C19"/>
    <w:rsid w:val="00FC6B31"/>
    <w:rsid w:val="00FC7A4C"/>
    <w:rsid w:val="00FE2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F2620A7"/>
  <w15:docId w15:val="{0FBD72BC-FD28-493C-8175-BF13654275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E1645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441C54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rsid w:val="00441C54"/>
    <w:pPr>
      <w:tabs>
        <w:tab w:val="center" w:pos="4536"/>
        <w:tab w:val="right" w:pos="9072"/>
      </w:tabs>
    </w:pPr>
  </w:style>
  <w:style w:type="paragraph" w:styleId="ListParagraph">
    <w:name w:val="List Paragraph"/>
    <w:basedOn w:val="Normal"/>
    <w:qFormat/>
    <w:rsid w:val="00BE074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HeaderChar">
    <w:name w:val="Header Char"/>
    <w:link w:val="Header"/>
    <w:locked/>
    <w:rsid w:val="00D20B75"/>
    <w:rPr>
      <w:sz w:val="24"/>
      <w:lang w:val="hu-HU" w:eastAsia="hu-HU" w:bidi="ar-SA"/>
    </w:rPr>
  </w:style>
  <w:style w:type="paragraph" w:customStyle="1" w:styleId="Listaszerbekezds1">
    <w:name w:val="Listaszerű bekezdés1"/>
    <w:basedOn w:val="Normal"/>
    <w:rsid w:val="00D20B75"/>
    <w:pPr>
      <w:overflowPunct w:val="0"/>
      <w:autoSpaceDE w:val="0"/>
      <w:autoSpaceDN w:val="0"/>
      <w:adjustRightInd w:val="0"/>
      <w:ind w:left="720"/>
      <w:textAlignment w:val="baseline"/>
    </w:pPr>
    <w:rPr>
      <w:rFonts w:eastAsia="Calibri"/>
    </w:rPr>
  </w:style>
  <w:style w:type="character" w:customStyle="1" w:styleId="FooterChar">
    <w:name w:val="Footer Char"/>
    <w:link w:val="Footer"/>
    <w:rsid w:val="00B00275"/>
    <w:rPr>
      <w:sz w:val="24"/>
    </w:rPr>
  </w:style>
  <w:style w:type="paragraph" w:styleId="BalloonText">
    <w:name w:val="Balloon Text"/>
    <w:basedOn w:val="Normal"/>
    <w:link w:val="BalloonTextChar"/>
    <w:rsid w:val="00B676A8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B676A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420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77A7F"/>
    <w:rPr>
      <w:sz w:val="24"/>
      <w:szCs w:val="24"/>
    </w:rPr>
  </w:style>
  <w:style w:type="character" w:styleId="Hyperlink">
    <w:name w:val="Hyperlink"/>
    <w:basedOn w:val="DefaultParagraphFont"/>
    <w:unhideWhenUsed/>
    <w:rsid w:val="0096500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61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8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9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5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5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6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9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7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8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4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69</Words>
  <Characters>481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Dr</vt:lpstr>
      <vt:lpstr>Dr</vt:lpstr>
    </vt:vector>
  </TitlesOfParts>
  <Company>Veszpremi Egyetem</Company>
  <LinksUpToDate>false</LinksUpToDate>
  <CharactersWithSpaces>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</dc:title>
  <dc:creator>Karrier Iroda</dc:creator>
  <cp:lastModifiedBy>Bocska Boglárka</cp:lastModifiedBy>
  <cp:revision>4</cp:revision>
  <cp:lastPrinted>2016-01-05T09:43:00Z</cp:lastPrinted>
  <dcterms:created xsi:type="dcterms:W3CDTF">2025-01-09T08:21:00Z</dcterms:created>
  <dcterms:modified xsi:type="dcterms:W3CDTF">2025-04-28T13:42:00Z</dcterms:modified>
</cp:coreProperties>
</file>